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D5558" w14:textId="77777777" w:rsidR="00460DA6" w:rsidRDefault="00460DA6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BN COLLABORATIVE POSTGRADUATE PROGRAMME</w:t>
      </w:r>
    </w:p>
    <w:p w14:paraId="27966B7E" w14:textId="77777777" w:rsidR="00460DA6" w:rsidRDefault="00460DA6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NIVERSITY OF IBADAN BUSINESS SCHOOL</w:t>
      </w:r>
    </w:p>
    <w:p w14:paraId="46BC3D72" w14:textId="4420562A" w:rsidR="00371184" w:rsidRDefault="00582892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ORK PLAN</w:t>
      </w:r>
    </w:p>
    <w:p w14:paraId="3E8E2404" w14:textId="1D872442" w:rsidR="00371184" w:rsidRDefault="00582892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AME OF LECTURER</w:t>
      </w:r>
      <w:r w:rsidR="00460DA6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14:paraId="6E0892FA" w14:textId="35B19BC7" w:rsidR="00371184" w:rsidRDefault="00582892">
      <w:pPr>
        <w:spacing w:after="0" w:line="240" w:lineRule="auto"/>
        <w:ind w:left="-900" w:right="-90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60DA6">
        <w:rPr>
          <w:rFonts w:ascii="Times New Roman" w:hAnsi="Times New Roman" w:cs="Times New Roman"/>
          <w:b/>
          <w:sz w:val="24"/>
          <w:szCs w:val="24"/>
        </w:rPr>
        <w:t xml:space="preserve">MBC 724 </w:t>
      </w:r>
      <w:r w:rsidR="00843994">
        <w:rPr>
          <w:rFonts w:ascii="Times New Roman" w:hAnsi="Times New Roman" w:cs="Times New Roman"/>
          <w:b/>
          <w:bCs/>
          <w:sz w:val="24"/>
          <w:szCs w:val="24"/>
        </w:rPr>
        <w:t>ANALYTICS FOR BANKING</w:t>
      </w:r>
    </w:p>
    <w:tbl>
      <w:tblPr>
        <w:tblW w:w="16198" w:type="dxa"/>
        <w:tblInd w:w="-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"/>
        <w:gridCol w:w="2245"/>
        <w:gridCol w:w="3960"/>
        <w:gridCol w:w="2880"/>
        <w:gridCol w:w="720"/>
        <w:gridCol w:w="1980"/>
        <w:gridCol w:w="1890"/>
        <w:gridCol w:w="360"/>
        <w:gridCol w:w="20"/>
        <w:gridCol w:w="2123"/>
      </w:tblGrid>
      <w:tr w:rsidR="00371184" w14:paraId="78AAB5CD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2245" w:type="dxa"/>
          </w:tcPr>
          <w:p w14:paraId="59FB85BE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table01"/>
            <w:bookmarkEnd w:id="0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UDY WEEK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146ACDB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2F621770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PI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612A0145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B-TOPI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237FAF40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UL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7472F566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ME</w:t>
            </w:r>
          </w:p>
          <w:p w14:paraId="793D515F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rs </w:t>
            </w:r>
          </w:p>
        </w:tc>
        <w:tc>
          <w:tcPr>
            <w:tcW w:w="1980" w:type="dxa"/>
          </w:tcPr>
          <w:p w14:paraId="4067AB83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70" w:type="dxa"/>
            <w:gridSpan w:val="3"/>
          </w:tcPr>
          <w:p w14:paraId="642BA01F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ggested Videos</w:t>
            </w:r>
          </w:p>
        </w:tc>
      </w:tr>
      <w:tr w:rsidR="00371184" w14:paraId="6958F5C8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2245" w:type="dxa"/>
          </w:tcPr>
          <w:p w14:paraId="480D72EE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6FEFF3C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960" w:type="dxa"/>
          </w:tcPr>
          <w:p w14:paraId="3F92746B" w14:textId="77777777" w:rsidR="00371184" w:rsidRDefault="00582892">
            <w:pPr>
              <w:pStyle w:val="NoSpacing"/>
              <w:ind w:right="-115"/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>1.0  INTRODUCTION TO FINANCIAL ACCOUNTING</w:t>
            </w:r>
          </w:p>
          <w:p w14:paraId="7088FB9E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5229D8EE" w14:textId="77777777" w:rsidR="00582892" w:rsidRPr="00582892" w:rsidRDefault="00582892" w:rsidP="00582892">
            <w:pPr>
              <w:pStyle w:val="ListParagraph"/>
              <w:numPr>
                <w:ilvl w:val="1"/>
                <w:numId w:val="28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82892">
              <w:rPr>
                <w:rFonts w:ascii="Times New Roman" w:hAnsi="Times New Roman"/>
                <w:sz w:val="24"/>
                <w:szCs w:val="24"/>
                <w:lang w:val="sv-SE"/>
              </w:rPr>
              <w:t>Introduction</w:t>
            </w:r>
          </w:p>
          <w:p w14:paraId="2A73F81B" w14:textId="77777777" w:rsidR="00371184" w:rsidRPr="00582892" w:rsidRDefault="00582892" w:rsidP="00582892">
            <w:pPr>
              <w:pStyle w:val="ListParagraph"/>
              <w:spacing w:after="0" w:line="240" w:lineRule="auto"/>
              <w:ind w:left="420"/>
              <w:rPr>
                <w:rFonts w:ascii="Times New Roman" w:hAnsi="Times New Roman"/>
                <w:sz w:val="24"/>
                <w:szCs w:val="24"/>
                <w:lang w:val="sv-SE"/>
              </w:rPr>
            </w:pPr>
            <w:r w:rsidRPr="00582892">
              <w:rPr>
                <w:rFonts w:ascii="Times New Roman" w:hAnsi="Times New Roman"/>
                <w:sz w:val="24"/>
                <w:szCs w:val="24"/>
                <w:lang w:val="sv-SE"/>
              </w:rPr>
              <w:t xml:space="preserve"> </w:t>
            </w:r>
          </w:p>
          <w:p w14:paraId="3E01EEE3" w14:textId="77777777" w:rsidR="00371184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2 Historical Evolution of Financial    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ab/>
              <w:t>Accounting</w:t>
            </w:r>
          </w:p>
          <w:p w14:paraId="6B365474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1E52C5C0" w14:textId="77777777" w:rsidR="00371184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3 Concept of  Financial Statements </w:t>
            </w:r>
          </w:p>
          <w:p w14:paraId="687927E5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0AFC7188" w14:textId="77777777" w:rsidR="00371184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4 Statement of Cash Flow </w:t>
            </w:r>
          </w:p>
          <w:p w14:paraId="119C331E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3061CF08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4.1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venue R</w:t>
            </w:r>
            <w:r w:rsidRPr="005828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ognition</w:t>
            </w:r>
            <w:r w:rsidRP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3350242C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248883A7" w14:textId="77777777" w:rsidR="00371184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5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h and R</w:t>
            </w:r>
            <w:r w:rsidRPr="005828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eivables</w:t>
            </w:r>
          </w:p>
          <w:p w14:paraId="242F6514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494567B6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5.1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</w:t>
            </w:r>
            <w:r w:rsidRPr="005828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abilities</w:t>
            </w:r>
            <w:r w:rsidRP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06A89AD8" w14:textId="77777777" w:rsidR="00582892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0D490F43" w14:textId="77777777" w:rsidR="00371184" w:rsidRDefault="0058289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.6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ing C</w:t>
            </w:r>
            <w:r w:rsidRPr="0058289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ital</w:t>
            </w:r>
          </w:p>
          <w:p w14:paraId="46DB390F" w14:textId="77777777" w:rsidR="00371184" w:rsidRDefault="00371184" w:rsidP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328C55F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student can: </w:t>
            </w:r>
          </w:p>
          <w:p w14:paraId="2E28ADF2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A5EDFC" w14:textId="77777777" w:rsidR="00371184" w:rsidRDefault="0058289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Briefly explain the </w:t>
            </w:r>
            <w:r w:rsidR="00707252">
              <w:rPr>
                <w:rFonts w:ascii="Times New Roman" w:eastAsia="Times New Roman" w:hAnsi="Times New Roman"/>
                <w:sz w:val="24"/>
                <w:szCs w:val="24"/>
              </w:rPr>
              <w:t>concept of financial accounting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and </w:t>
            </w:r>
            <w:r w:rsidR="00707252">
              <w:rPr>
                <w:rFonts w:ascii="Times New Roman" w:eastAsia="Times New Roman" w:hAnsi="Times New Roman"/>
                <w:sz w:val="24"/>
                <w:szCs w:val="24"/>
              </w:rPr>
              <w:t>users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07252">
              <w:rPr>
                <w:rFonts w:ascii="Times New Roman" w:eastAsia="Times New Roman" w:hAnsi="Times New Roman"/>
                <w:sz w:val="24"/>
                <w:szCs w:val="24"/>
              </w:rPr>
              <w:t xml:space="preserve">of accounting information </w:t>
            </w:r>
          </w:p>
          <w:p w14:paraId="1DA7CAEB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206233" w14:textId="77777777" w:rsidR="00371184" w:rsidRDefault="0070725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Briefly explain the evolution of financial accounting. </w:t>
            </w:r>
            <w:r w:rsidR="00582892"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the fundamental accounting principles and conventions</w:t>
            </w:r>
            <w:r w:rsidR="00582892"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7A642DA5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37FB17" w14:textId="77777777" w:rsidR="00371184" w:rsidRDefault="0058289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What are </w:t>
            </w:r>
            <w:r w:rsidR="00681F36">
              <w:rPr>
                <w:rFonts w:ascii="Times New Roman" w:eastAsia="Times New Roman" w:hAnsi="Times New Roman"/>
                <w:sz w:val="24"/>
                <w:szCs w:val="24"/>
              </w:rPr>
              <w:t>financial statements and their uses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2EA88DC7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53DED7" w14:textId="77777777" w:rsidR="00371184" w:rsidRDefault="0058289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What is </w:t>
            </w:r>
            <w:r w:rsidR="00681F36">
              <w:rPr>
                <w:rFonts w:ascii="Times New Roman" w:eastAsia="Times New Roman" w:hAnsi="Times New Roman"/>
                <w:sz w:val="24"/>
                <w:szCs w:val="24"/>
              </w:rPr>
              <w:t>cash-flow statement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1398A5E4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20CFC0" w14:textId="77777777" w:rsidR="00371184" w:rsidRDefault="0058289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What are </w:t>
            </w:r>
            <w:r w:rsidR="00681F36">
              <w:rPr>
                <w:rFonts w:ascii="Times New Roman" w:eastAsia="Times New Roman" w:hAnsi="Times New Roman"/>
                <w:sz w:val="24"/>
                <w:szCs w:val="24"/>
              </w:rPr>
              <w:t>receivables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1FCEF43C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7C6275" w14:textId="77777777" w:rsidR="00681F36" w:rsidRDefault="0058289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What </w:t>
            </w:r>
            <w:r w:rsidR="00681F36">
              <w:rPr>
                <w:rFonts w:ascii="Times New Roman" w:eastAsia="Times New Roman" w:hAnsi="Times New Roman"/>
                <w:sz w:val="24"/>
                <w:szCs w:val="24"/>
              </w:rPr>
              <w:t>are liabilities as well as their impact on profitability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7BDA1956" w14:textId="77777777" w:rsidR="00681F36" w:rsidRPr="00681F36" w:rsidRDefault="00681F36" w:rsidP="00681F36">
            <w:pPr>
              <w:pStyle w:val="ListParagraph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790AFB97" w14:textId="77777777" w:rsidR="00371184" w:rsidRDefault="0058289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What is </w:t>
            </w:r>
            <w:r w:rsidR="00681F36">
              <w:rPr>
                <w:rFonts w:ascii="Times New Roman" w:eastAsia="Times New Roman" w:hAnsi="Times New Roman"/>
                <w:sz w:val="24"/>
                <w:szCs w:val="24"/>
              </w:rPr>
              <w:t>working capital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? </w:t>
            </w:r>
          </w:p>
          <w:p w14:paraId="3562B9BB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7C07BD" w14:textId="77777777" w:rsidR="00371184" w:rsidRPr="00681F36" w:rsidRDefault="00371184" w:rsidP="00681F3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C41981A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5B75115C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27D030" w14:textId="77777777" w:rsidR="00371184" w:rsidRDefault="00582892">
            <w:pPr>
              <w:pStyle w:val="ListParagraph"/>
              <w:numPr>
                <w:ilvl w:val="0"/>
                <w:numId w:val="2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536A8C24" w14:textId="77777777" w:rsidR="00371184" w:rsidRDefault="00371184">
            <w:pPr>
              <w:rPr>
                <w:rStyle w:val="tr"/>
                <w:rFonts w:ascii="Times New Roman" w:hAnsi="Times New Roman" w:cs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398F1E97" w14:textId="77777777" w:rsidR="00371184" w:rsidRDefault="00582892">
            <w:pPr>
              <w:pStyle w:val="ListParagraph"/>
              <w:numPr>
                <w:ilvl w:val="0"/>
                <w:numId w:val="2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429554B5" w14:textId="77777777" w:rsidR="00371184" w:rsidRDefault="00371184">
            <w:pPr>
              <w:rPr>
                <w:rStyle w:val="tr"/>
                <w:rFonts w:ascii="Times New Roman" w:hAnsi="Times New Roman" w:cs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75DF7306" w14:textId="77777777" w:rsidR="00371184" w:rsidRDefault="00582892">
            <w:pPr>
              <w:pStyle w:val="ListParagraph"/>
              <w:numPr>
                <w:ilvl w:val="0"/>
                <w:numId w:val="2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Guided study will include text readings and the use of a wide range internet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>based resources.</w:t>
            </w:r>
          </w:p>
          <w:p w14:paraId="184CB421" w14:textId="77777777" w:rsidR="00371184" w:rsidRDefault="00371184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1A70EB5" w14:textId="77777777" w:rsidR="00371184" w:rsidRDefault="00582892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10EC22DA" w14:textId="77777777" w:rsidR="00371184" w:rsidRDefault="00371184">
            <w:pPr>
              <w:rPr>
                <w:rFonts w:eastAsia="Times New Roman"/>
              </w:rPr>
            </w:pPr>
          </w:p>
        </w:tc>
        <w:tc>
          <w:tcPr>
            <w:tcW w:w="2270" w:type="dxa"/>
            <w:gridSpan w:val="3"/>
          </w:tcPr>
          <w:p w14:paraId="4E01CAA7" w14:textId="77777777" w:rsidR="00371184" w:rsidRDefault="00582892">
            <w:pPr>
              <w:pStyle w:val="Head12"/>
              <w:tabs>
                <w:tab w:val="clear" w:pos="360"/>
              </w:tabs>
              <w:rPr>
                <w:b w:val="0"/>
                <w:szCs w:val="24"/>
              </w:rPr>
            </w:pPr>
            <w:r>
              <w:rPr>
                <w:szCs w:val="24"/>
              </w:rPr>
              <w:lastRenderedPageBreak/>
              <w:t xml:space="preserve"> </w:t>
            </w:r>
            <w:r>
              <w:rPr>
                <w:b w:val="0"/>
                <w:szCs w:val="24"/>
              </w:rPr>
              <w:t xml:space="preserve">There are many good   videos available on the Internet. </w:t>
            </w:r>
          </w:p>
          <w:p w14:paraId="35C8511E" w14:textId="77777777" w:rsidR="00371184" w:rsidRDefault="00371184">
            <w:pPr>
              <w:pStyle w:val="Head12"/>
              <w:tabs>
                <w:tab w:val="clear" w:pos="360"/>
              </w:tabs>
              <w:rPr>
                <w:b w:val="0"/>
                <w:szCs w:val="24"/>
              </w:rPr>
            </w:pPr>
          </w:p>
          <w:p w14:paraId="60DCCDAE" w14:textId="77777777" w:rsidR="00371184" w:rsidRDefault="00582892">
            <w:pPr>
              <w:pStyle w:val="Head12"/>
              <w:tabs>
                <w:tab w:val="clear" w:pos="360"/>
              </w:tabs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  </w:t>
            </w:r>
          </w:p>
          <w:p w14:paraId="11CB67A0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B86F50">
                <w:rPr>
                  <w:rStyle w:val="Hyperlink"/>
                </w:rPr>
                <w:t>https://www.youtube.com/watch?v=f8iyW-J_-b8</w:t>
              </w:r>
            </w:hyperlink>
          </w:p>
          <w:p w14:paraId="43532FAE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71184" w14:paraId="53E27925" w14:textId="77777777">
        <w:trPr>
          <w:gridBefore w:val="1"/>
          <w:gridAfter w:val="1"/>
          <w:wBefore w:w="20" w:type="dxa"/>
          <w:wAfter w:w="2123" w:type="dxa"/>
          <w:trHeight w:val="7612"/>
        </w:trPr>
        <w:tc>
          <w:tcPr>
            <w:tcW w:w="2245" w:type="dxa"/>
          </w:tcPr>
          <w:p w14:paraId="14D9F61D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2</w:t>
            </w:r>
          </w:p>
          <w:p w14:paraId="08C38510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FD47813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50F52C3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7E6BEDB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A34C45B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55DA701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4DCCA4C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3549A5E5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56E0553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8CF37C3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09B2249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A7F1A51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921806D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054897C3" w14:textId="77777777" w:rsidR="00371184" w:rsidRDefault="0058289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CF2D63A" w14:textId="77777777" w:rsidR="00371184" w:rsidRDefault="0037118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</w:pPr>
          </w:p>
          <w:p w14:paraId="1B11465D" w14:textId="77777777" w:rsidR="00371184" w:rsidRDefault="0058289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  <w:t xml:space="preserve">2.0 </w:t>
            </w:r>
            <w:r w:rsidR="003F41C0"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  <w:t>PREDICTIVE MODELING</w:t>
            </w:r>
          </w:p>
          <w:p w14:paraId="00C528B8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</w:p>
          <w:p w14:paraId="26B7C089" w14:textId="77777777" w:rsidR="00371184" w:rsidRDefault="00582892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2.1 Introduction and Meaning  </w:t>
            </w:r>
          </w:p>
          <w:p w14:paraId="72620941" w14:textId="77777777" w:rsidR="00371184" w:rsidRDefault="00582892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2.2 </w:t>
            </w:r>
            <w:r w:rsidR="003F41C0"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 Modification</w:t>
            </w:r>
          </w:p>
          <w:p w14:paraId="360A04E1" w14:textId="77777777" w:rsidR="00371184" w:rsidRDefault="00582892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2.3 </w:t>
            </w:r>
            <w:r w:rsidR="003F41C0"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el T</w:t>
            </w:r>
            <w:r w:rsid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ining a</w:t>
            </w:r>
            <w:r w:rsidR="003F41C0"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d Testing</w:t>
            </w:r>
          </w:p>
          <w:p w14:paraId="3969EA27" w14:textId="77777777" w:rsidR="00371184" w:rsidRDefault="003F41C0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2.4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mplifying a</w:t>
            </w:r>
            <w:r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d Comparing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ab/>
            </w:r>
            <w:r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plex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odels</w:t>
            </w:r>
          </w:p>
          <w:p w14:paraId="2F48BFC6" w14:textId="77777777" w:rsidR="00371184" w:rsidRDefault="003F41C0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2.5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eration,  Prediction, and Communication o</w:t>
            </w:r>
            <w:r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 Results</w:t>
            </w:r>
          </w:p>
          <w:p w14:paraId="14F1CE19" w14:textId="77777777" w:rsidR="00371184" w:rsidRDefault="003F41C0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2.6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  <w:r w:rsidRPr="003F41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cision Tree, Regression, Neutral Network, Model Boosting</w:t>
            </w:r>
          </w:p>
          <w:p w14:paraId="1B7C4D48" w14:textId="77777777" w:rsidR="00371184" w:rsidRDefault="00582892" w:rsidP="003F41C0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</w:p>
        </w:tc>
        <w:tc>
          <w:tcPr>
            <w:tcW w:w="2880" w:type="dxa"/>
          </w:tcPr>
          <w:p w14:paraId="0AAD7F7A" w14:textId="77777777" w:rsidR="00371184" w:rsidRDefault="00371184">
            <w:pPr>
              <w:pStyle w:val="Head12"/>
              <w:tabs>
                <w:tab w:val="clear" w:pos="360"/>
              </w:tabs>
              <w:spacing w:line="260" w:lineRule="exact"/>
              <w:rPr>
                <w:b w:val="0"/>
                <w:szCs w:val="24"/>
              </w:rPr>
            </w:pPr>
          </w:p>
          <w:p w14:paraId="3D002743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need for </w:t>
            </w:r>
            <w:r w:rsidR="00681F36">
              <w:rPr>
                <w:rFonts w:ascii="Times New Roman" w:hAnsi="Times New Roman"/>
                <w:bCs/>
                <w:iCs/>
                <w:sz w:val="24"/>
                <w:szCs w:val="24"/>
              </w:rPr>
              <w:t>using a model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49EF1B2B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681F36">
              <w:rPr>
                <w:rFonts w:ascii="Times New Roman" w:hAnsi="Times New Roman"/>
                <w:bCs/>
                <w:iCs/>
                <w:sz w:val="24"/>
                <w:szCs w:val="24"/>
              </w:rPr>
              <w:t>importance of having a predictive model</w:t>
            </w:r>
          </w:p>
          <w:p w14:paraId="74F214B0" w14:textId="77777777" w:rsidR="00371184" w:rsidRDefault="00681F36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at is data modification?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06109C80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681F36">
              <w:rPr>
                <w:rFonts w:ascii="Times New Roman" w:hAnsi="Times New Roman"/>
                <w:bCs/>
                <w:iCs/>
                <w:sz w:val="24"/>
                <w:szCs w:val="24"/>
              </w:rPr>
              <w:t>model training and testing procedures</w:t>
            </w:r>
          </w:p>
          <w:p w14:paraId="46509804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681F36">
              <w:rPr>
                <w:rFonts w:ascii="Times New Roman" w:hAnsi="Times New Roman"/>
                <w:bCs/>
                <w:iCs/>
                <w:sz w:val="24"/>
                <w:szCs w:val="24"/>
              </w:rPr>
              <w:t>what makes a model complex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1CE4B02A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how a complex model could be simplified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0C470584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systematic approach to results communication</w:t>
            </w:r>
          </w:p>
          <w:p w14:paraId="1BAB4CA8" w14:textId="77777777" w:rsidR="00371184" w:rsidRDefault="004B7018" w:rsidP="004B7018">
            <w:pPr>
              <w:pStyle w:val="ListParagraph"/>
              <w:numPr>
                <w:ilvl w:val="0"/>
                <w:numId w:val="3"/>
              </w:numPr>
              <w:ind w:right="162"/>
              <w:rPr>
                <w:b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efine and explain the use of decision tree, regression, model boosting  in the banking industry</w:t>
            </w:r>
          </w:p>
        </w:tc>
        <w:tc>
          <w:tcPr>
            <w:tcW w:w="720" w:type="dxa"/>
          </w:tcPr>
          <w:p w14:paraId="15A8893F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7DA602E9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CA9A5B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907CAF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10C276F" w14:textId="77777777" w:rsidR="00371184" w:rsidRDefault="00582892">
            <w:pPr>
              <w:pStyle w:val="ListParagraph"/>
              <w:numPr>
                <w:ilvl w:val="0"/>
                <w:numId w:val="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4A518957" w14:textId="77777777" w:rsidR="00371184" w:rsidRDefault="00582892">
            <w:pPr>
              <w:pStyle w:val="ListParagraph"/>
              <w:numPr>
                <w:ilvl w:val="0"/>
                <w:numId w:val="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350EBB67" w14:textId="77777777" w:rsidR="00371184" w:rsidRDefault="00582892">
            <w:pPr>
              <w:pStyle w:val="ListParagraph"/>
              <w:numPr>
                <w:ilvl w:val="0"/>
                <w:numId w:val="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113839D5" w14:textId="77777777" w:rsidR="00371184" w:rsidRDefault="00582892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350F6AEF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0" w:type="dxa"/>
            <w:gridSpan w:val="3"/>
          </w:tcPr>
          <w:p w14:paraId="2B862266" w14:textId="77777777" w:rsidR="00371184" w:rsidRDefault="00582892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cesses lead-in - (</w:t>
            </w:r>
            <w:hyperlink r:id="rId9" w:history="1">
              <w:r w:rsidR="00B86F50">
                <w:rPr>
                  <w:rStyle w:val="Hyperlink"/>
                </w:rPr>
                <w:t>https://www.youtube.com/watch?v=yerGb79w-K0</w:t>
              </w:r>
            </w:hyperlink>
          </w:p>
        </w:tc>
      </w:tr>
      <w:tr w:rsidR="00371184" w14:paraId="66BFF1F6" w14:textId="77777777">
        <w:trPr>
          <w:gridBefore w:val="1"/>
          <w:gridAfter w:val="1"/>
          <w:wBefore w:w="20" w:type="dxa"/>
          <w:wAfter w:w="2123" w:type="dxa"/>
          <w:trHeight w:val="2052"/>
        </w:trPr>
        <w:tc>
          <w:tcPr>
            <w:tcW w:w="2245" w:type="dxa"/>
          </w:tcPr>
          <w:p w14:paraId="324E7555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6F7FF25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3960" w:type="dxa"/>
          </w:tcPr>
          <w:p w14:paraId="7303E9EF" w14:textId="77777777" w:rsidR="00371184" w:rsidRDefault="0037118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</w:pPr>
          </w:p>
          <w:p w14:paraId="78325834" w14:textId="77777777" w:rsidR="00371184" w:rsidRPr="006246B7" w:rsidRDefault="00582892" w:rsidP="006246B7">
            <w:r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  <w:t xml:space="preserve">3.0  </w:t>
            </w:r>
            <w:r w:rsidR="006246B7" w:rsidRPr="006246B7">
              <w:rPr>
                <w:b/>
                <w:sz w:val="20"/>
                <w:szCs w:val="20"/>
              </w:rPr>
              <w:t>INTRODUCTION TO DATA VISUALIZATION</w:t>
            </w:r>
          </w:p>
          <w:p w14:paraId="3E6EAFC3" w14:textId="77777777" w:rsidR="00371184" w:rsidRDefault="006246B7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3.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1 </w:t>
            </w: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Meaning of Data Visualization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 </w:t>
            </w:r>
          </w:p>
          <w:p w14:paraId="3759A2D5" w14:textId="77777777" w:rsidR="00371184" w:rsidRDefault="006246B7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3.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2 </w:t>
            </w: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Identification and Preparation of Data for Visualization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</w:p>
          <w:p w14:paraId="04C89ACD" w14:textId="77777777" w:rsidR="00371184" w:rsidRDefault="006246B7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3.3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Ethics of Visual Analytics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</w:p>
          <w:p w14:paraId="1EE760A6" w14:textId="77777777" w:rsidR="00371184" w:rsidRDefault="006246B7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3.4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>Effective Communication of Data Insights for Managerial Decision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</w:p>
          <w:p w14:paraId="2D73804B" w14:textId="77777777" w:rsidR="00371184" w:rsidRDefault="0058289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b-NO"/>
              </w:rPr>
              <w:t xml:space="preserve"> </w:t>
            </w:r>
          </w:p>
        </w:tc>
        <w:tc>
          <w:tcPr>
            <w:tcW w:w="2880" w:type="dxa"/>
          </w:tcPr>
          <w:p w14:paraId="430D9BBB" w14:textId="77777777" w:rsidR="00371184" w:rsidRDefault="00371184">
            <w:pPr>
              <w:pStyle w:val="Head12"/>
              <w:tabs>
                <w:tab w:val="clear" w:pos="360"/>
              </w:tabs>
              <w:spacing w:line="260" w:lineRule="exact"/>
              <w:ind w:left="360"/>
              <w:rPr>
                <w:b w:val="0"/>
                <w:szCs w:val="24"/>
              </w:rPr>
            </w:pPr>
          </w:p>
          <w:p w14:paraId="7C1C30A4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what data visualization is</w:t>
            </w:r>
          </w:p>
          <w:p w14:paraId="6083105E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objectives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data visualization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1F17CBAE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data transformation processes</w:t>
            </w:r>
          </w:p>
          <w:p w14:paraId="6EED8A68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ethics/principles of visual analytics</w:t>
            </w:r>
          </w:p>
          <w:p w14:paraId="29E39A77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4B7018">
              <w:rPr>
                <w:rFonts w:ascii="Times New Roman" w:hAnsi="Times New Roman"/>
                <w:bCs/>
                <w:iCs/>
                <w:sz w:val="24"/>
                <w:szCs w:val="24"/>
              </w:rPr>
              <w:t>some common data insights that could assist in making effective decision</w:t>
            </w:r>
          </w:p>
          <w:p w14:paraId="1BA98340" w14:textId="77777777" w:rsidR="00371184" w:rsidRDefault="0037118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  <w:lang w:val="en-US"/>
              </w:rPr>
            </w:pPr>
          </w:p>
          <w:p w14:paraId="511CF4AF" w14:textId="77777777" w:rsidR="00371184" w:rsidRDefault="00371184">
            <w:pPr>
              <w:pStyle w:val="Head12"/>
              <w:tabs>
                <w:tab w:val="clear" w:pos="360"/>
              </w:tabs>
              <w:spacing w:line="260" w:lineRule="exact"/>
              <w:ind w:left="360"/>
              <w:rPr>
                <w:b w:val="0"/>
                <w:szCs w:val="24"/>
              </w:rPr>
            </w:pPr>
          </w:p>
        </w:tc>
        <w:tc>
          <w:tcPr>
            <w:tcW w:w="720" w:type="dxa"/>
          </w:tcPr>
          <w:p w14:paraId="5EE3AD85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80" w:type="dxa"/>
          </w:tcPr>
          <w:p w14:paraId="5F84C040" w14:textId="77777777" w:rsidR="00371184" w:rsidRDefault="00582892">
            <w:pPr>
              <w:pStyle w:val="ListParagraph"/>
              <w:numPr>
                <w:ilvl w:val="0"/>
                <w:numId w:val="5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02D03789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08EF45E9" w14:textId="77777777" w:rsidR="00371184" w:rsidRDefault="00582892">
            <w:pPr>
              <w:pStyle w:val="ListParagraph"/>
              <w:numPr>
                <w:ilvl w:val="0"/>
                <w:numId w:val="5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5E59A588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3030317B" w14:textId="77777777" w:rsidR="00371184" w:rsidRDefault="00582892">
            <w:pPr>
              <w:pStyle w:val="ListParagraph"/>
              <w:numPr>
                <w:ilvl w:val="0"/>
                <w:numId w:val="5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43E7197E" w14:textId="77777777" w:rsidR="00371184" w:rsidRDefault="00371184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13C9E080" w14:textId="77777777" w:rsidR="00371184" w:rsidRDefault="00582892">
            <w:pPr>
              <w:pStyle w:val="ListParagraph"/>
              <w:numPr>
                <w:ilvl w:val="0"/>
                <w:numId w:val="5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</w:t>
            </w:r>
          </w:p>
        </w:tc>
        <w:tc>
          <w:tcPr>
            <w:tcW w:w="2270" w:type="dxa"/>
            <w:gridSpan w:val="3"/>
          </w:tcPr>
          <w:p w14:paraId="42B64D4A" w14:textId="77777777" w:rsidR="00371184" w:rsidRDefault="00371184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1184" w14:paraId="247E60D6" w14:textId="77777777">
        <w:trPr>
          <w:gridBefore w:val="1"/>
          <w:gridAfter w:val="1"/>
          <w:wBefore w:w="20" w:type="dxa"/>
          <w:wAfter w:w="2123" w:type="dxa"/>
          <w:trHeight w:val="870"/>
        </w:trPr>
        <w:tc>
          <w:tcPr>
            <w:tcW w:w="2245" w:type="dxa"/>
          </w:tcPr>
          <w:p w14:paraId="6CB261A7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4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259241B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960" w:type="dxa"/>
          </w:tcPr>
          <w:p w14:paraId="00CACA99" w14:textId="77777777" w:rsidR="00371184" w:rsidRPr="00D674F0" w:rsidRDefault="00582892">
            <w:pPr>
              <w:pStyle w:val="NoSpacing"/>
              <w:rPr>
                <w:rFonts w:ascii="Times New Roman" w:hAnsi="Times New Roman" w:cs="Times New Roman"/>
                <w:b/>
                <w:lang w:val="nb-NO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 xml:space="preserve"> 4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nb-NO"/>
              </w:rPr>
              <w:t xml:space="preserve">.0   </w:t>
            </w:r>
            <w:r w:rsidR="00D674F0" w:rsidRPr="00D674F0">
              <w:rPr>
                <w:rFonts w:ascii="Times New Roman" w:hAnsi="Times New Roman" w:cs="Times New Roman"/>
                <w:b/>
                <w:lang w:val="nb-NO"/>
              </w:rPr>
              <w:t>PRINCIPLES OF INVESTMENTS</w:t>
            </w:r>
          </w:p>
          <w:p w14:paraId="7ECAF831" w14:textId="77777777" w:rsidR="00371184" w:rsidRPr="00D674F0" w:rsidRDefault="00371184">
            <w:pPr>
              <w:pStyle w:val="NoSpacing"/>
              <w:rPr>
                <w:rFonts w:ascii="Times New Roman" w:hAnsi="Times New Roman" w:cs="Times New Roman"/>
                <w:lang w:val="nb-NO"/>
              </w:rPr>
            </w:pPr>
          </w:p>
          <w:p w14:paraId="4BA05AE0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.1 Introduction and Meaning </w:t>
            </w:r>
          </w:p>
          <w:p w14:paraId="61CB181E" w14:textId="77777777" w:rsidR="00D674F0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2 </w:t>
            </w:r>
            <w:r w:rsidR="00D674F0">
              <w:rPr>
                <w:rFonts w:ascii="Times New Roman" w:hAnsi="Times New Roman" w:cs="Times New Roman"/>
                <w:sz w:val="24"/>
                <w:szCs w:val="24"/>
              </w:rPr>
              <w:t>Different types of securities</w:t>
            </w:r>
          </w:p>
          <w:p w14:paraId="47692172" w14:textId="77777777" w:rsidR="00D674F0" w:rsidRDefault="00D674F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1 Stock</w:t>
            </w:r>
          </w:p>
          <w:p w14:paraId="2734F77F" w14:textId="77777777" w:rsidR="00D674F0" w:rsidRDefault="00D674F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 Bond</w:t>
            </w:r>
          </w:p>
          <w:p w14:paraId="360777E3" w14:textId="77777777" w:rsidR="00371184" w:rsidRDefault="00D674F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3 Forex</w:t>
            </w:r>
            <w:r w:rsidR="005828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78F1482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3 </w:t>
            </w:r>
            <w:r w:rsidR="00D674F0">
              <w:rPr>
                <w:rFonts w:ascii="Times New Roman" w:hAnsi="Times New Roman" w:cs="Times New Roman"/>
                <w:sz w:val="24"/>
                <w:szCs w:val="24"/>
              </w:rPr>
              <w:t>How Securities Markets Oper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129F49" w14:textId="77777777" w:rsidR="00371184" w:rsidRDefault="00582892" w:rsidP="00D674F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 </w:t>
            </w:r>
            <w:r w:rsidR="00D674F0">
              <w:rPr>
                <w:rFonts w:ascii="Times New Roman" w:hAnsi="Times New Roman" w:cs="Times New Roman"/>
                <w:sz w:val="24"/>
                <w:szCs w:val="24"/>
              </w:rPr>
              <w:t>Arbitrage, Mark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74F0">
              <w:rPr>
                <w:rFonts w:ascii="Times New Roman" w:hAnsi="Times New Roman" w:cs="Times New Roman"/>
                <w:sz w:val="24"/>
                <w:szCs w:val="24"/>
              </w:rPr>
              <w:t>Efficiency, Assets Pricing, Portfolio Theories</w:t>
            </w:r>
          </w:p>
          <w:p w14:paraId="1075881E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5 </w:t>
            </w:r>
            <w:r w:rsidR="00D674F0">
              <w:rPr>
                <w:rFonts w:ascii="Times New Roman" w:hAnsi="Times New Roman" w:cs="Times New Roman"/>
                <w:sz w:val="24"/>
                <w:szCs w:val="24"/>
              </w:rPr>
              <w:t>Risk and Security Pricing</w:t>
            </w:r>
          </w:p>
          <w:p w14:paraId="07F39D26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6 </w:t>
            </w:r>
            <w:r w:rsidR="00D674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cing of Fixed Income Securities, Equities, Foreign Exchange and D</w:t>
            </w:r>
            <w:r w:rsidR="00D674F0" w:rsidRPr="00D674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ivatives</w:t>
            </w:r>
          </w:p>
          <w:p w14:paraId="27E081C3" w14:textId="77777777" w:rsidR="00371184" w:rsidRDefault="009E73F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 w:rsidR="00582892">
              <w:rPr>
                <w:rFonts w:ascii="Times New Roman" w:hAnsi="Times New Roman" w:cs="Times New Roman"/>
                <w:sz w:val="24"/>
                <w:szCs w:val="24"/>
              </w:rPr>
              <w:t xml:space="preserve">.7 </w:t>
            </w:r>
            <w:r w:rsidR="00D674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w B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ks and Other Financial Institutions Make Money by Bringing Issuers and Investors T</w:t>
            </w:r>
            <w:r w:rsidR="00D674F0" w:rsidRPr="00D674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gether</w:t>
            </w:r>
          </w:p>
          <w:p w14:paraId="6ADEF033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</w:tc>
        <w:tc>
          <w:tcPr>
            <w:tcW w:w="2880" w:type="dxa"/>
          </w:tcPr>
          <w:p w14:paraId="05B1D6FB" w14:textId="77777777" w:rsidR="00371184" w:rsidRDefault="0037118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9117CE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factors to be considered while </w:t>
            </w:r>
            <w:r w:rsidR="006C3844">
              <w:rPr>
                <w:rFonts w:ascii="Times New Roman" w:hAnsi="Times New Roman"/>
                <w:bCs/>
                <w:iCs/>
                <w:sz w:val="24"/>
                <w:szCs w:val="24"/>
              </w:rPr>
              <w:t>making investment plan/decision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634AEB49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different </w:t>
            </w:r>
            <w:r w:rsidR="006C3844">
              <w:rPr>
                <w:rFonts w:ascii="Times New Roman" w:hAnsi="Times New Roman"/>
                <w:bCs/>
                <w:iCs/>
                <w:sz w:val="24"/>
                <w:szCs w:val="24"/>
              </w:rPr>
              <w:t>types of financial securitie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4C314B3A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guidelines for effective </w:t>
            </w:r>
            <w:r w:rsidR="006C3844">
              <w:rPr>
                <w:rFonts w:ascii="Times New Roman" w:hAnsi="Times New Roman"/>
                <w:bCs/>
                <w:iCs/>
                <w:sz w:val="24"/>
                <w:szCs w:val="24"/>
              </w:rPr>
              <w:t>operations of security markets</w:t>
            </w:r>
          </w:p>
          <w:p w14:paraId="1A1FC5A4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6C3844">
              <w:rPr>
                <w:rFonts w:ascii="Times New Roman" w:hAnsi="Times New Roman"/>
                <w:bCs/>
                <w:iCs/>
                <w:sz w:val="24"/>
                <w:szCs w:val="24"/>
              </w:rPr>
              <w:t>market efficiency theorie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4FEDE8B0" w14:textId="77777777" w:rsidR="00371184" w:rsidRDefault="00582892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6C3844">
              <w:rPr>
                <w:rFonts w:ascii="Times New Roman" w:hAnsi="Times New Roman"/>
                <w:bCs/>
                <w:iCs/>
                <w:sz w:val="24"/>
                <w:szCs w:val="24"/>
              </w:rPr>
              <w:t>arbitrage, asset pricing, and portfolio theorie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</w:p>
          <w:p w14:paraId="7504860B" w14:textId="77777777" w:rsidR="00371184" w:rsidRDefault="006C3844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difference between fixed income securities, equities, foreign exchange and derivatives</w:t>
            </w:r>
          </w:p>
          <w:p w14:paraId="49975998" w14:textId="77777777" w:rsidR="00371184" w:rsidRDefault="006C3844">
            <w:pPr>
              <w:pStyle w:val="ListParagraph"/>
              <w:numPr>
                <w:ilvl w:val="0"/>
                <w:numId w:val="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how financial institutions make money</w:t>
            </w:r>
          </w:p>
          <w:p w14:paraId="4E54F0F6" w14:textId="77777777" w:rsidR="00371184" w:rsidRDefault="0037118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2BACF7EB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</w:p>
        </w:tc>
        <w:tc>
          <w:tcPr>
            <w:tcW w:w="1980" w:type="dxa"/>
          </w:tcPr>
          <w:p w14:paraId="25AFB117" w14:textId="77777777" w:rsidR="00371184" w:rsidRDefault="00582892">
            <w:pPr>
              <w:pStyle w:val="ListParagraph"/>
              <w:numPr>
                <w:ilvl w:val="0"/>
                <w:numId w:val="6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6029741A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315804DA" w14:textId="77777777" w:rsidR="00371184" w:rsidRDefault="00582892">
            <w:pPr>
              <w:pStyle w:val="ListParagraph"/>
              <w:numPr>
                <w:ilvl w:val="0"/>
                <w:numId w:val="6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18BEFF42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72533534" w14:textId="77777777" w:rsidR="00371184" w:rsidRDefault="00582892">
            <w:pPr>
              <w:pStyle w:val="ListParagraph"/>
              <w:numPr>
                <w:ilvl w:val="0"/>
                <w:numId w:val="6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7D2D0EDD" w14:textId="77777777" w:rsidR="00371184" w:rsidRDefault="00371184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4A0219B" w14:textId="77777777" w:rsidR="00371184" w:rsidRDefault="0058289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  <w:p w14:paraId="4E3611BF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70" w:type="dxa"/>
            <w:gridSpan w:val="3"/>
          </w:tcPr>
          <w:p w14:paraId="0B53AF72" w14:textId="77777777" w:rsidR="00371184" w:rsidRDefault="00582892">
            <w:pPr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hyperlink r:id="rId10" w:history="1">
              <w:r w:rsidR="00B86F50">
                <w:rPr>
                  <w:rStyle w:val="Hyperlink"/>
                </w:rPr>
                <w:t>https://www.youtube.com/watch?v=E7AoZE3EFPE</w:t>
              </w:r>
            </w:hyperlink>
          </w:p>
        </w:tc>
      </w:tr>
      <w:tr w:rsidR="00371184" w14:paraId="6CA460C4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2245" w:type="dxa"/>
          </w:tcPr>
          <w:p w14:paraId="1F55C2F7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60" w:type="dxa"/>
          </w:tcPr>
          <w:p w14:paraId="382553AD" w14:textId="77777777" w:rsidR="000F3B49" w:rsidRPr="000F3B49" w:rsidRDefault="00582892" w:rsidP="000F3B49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 xml:space="preserve">5.0  </w:t>
            </w:r>
            <w:r w:rsidR="000F3B49" w:rsidRPr="000F3B49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troduction to Financial Derivatives</w:t>
            </w:r>
          </w:p>
          <w:p w14:paraId="0B07D470" w14:textId="77777777" w:rsidR="00371184" w:rsidRDefault="0037118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</w:pPr>
          </w:p>
          <w:p w14:paraId="466D9631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5.1 Introduction and Meaning </w:t>
            </w:r>
          </w:p>
          <w:p w14:paraId="7527B6E8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lastRenderedPageBreak/>
              <w:t xml:space="preserve">5.2 </w:t>
            </w:r>
            <w:r w:rsid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Applications of Futures, Forwards, Options and Swaps to Investment Strategy and R</w:t>
            </w:r>
            <w:r w:rsidR="000F3B49" w:rsidRP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k M</w:t>
            </w:r>
            <w:r w:rsidR="000F3B49" w:rsidRP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agement</w:t>
            </w:r>
          </w:p>
          <w:p w14:paraId="0FA0CBB5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5.3 </w:t>
            </w:r>
            <w:r w:rsid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racts, Hedging, Arbitrage, Pricing and Risk Management of Financial Derivative I</w:t>
            </w:r>
            <w:r w:rsidR="000F3B49" w:rsidRP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struments</w:t>
            </w:r>
          </w:p>
          <w:p w14:paraId="26B3A81C" w14:textId="77777777" w:rsidR="000F3B49" w:rsidRPr="000F3B49" w:rsidRDefault="00582892" w:rsidP="000F3B4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5.4 </w:t>
            </w:r>
            <w:r w:rsid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 of Futures Strategies such as Cover Calls, Spreads and Butterflies for Risk Ma</w:t>
            </w:r>
            <w:r w:rsidR="000F3B49" w:rsidRPr="000F3B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gement</w:t>
            </w:r>
          </w:p>
          <w:p w14:paraId="55450D57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  <w:p w14:paraId="551DB445" w14:textId="77777777" w:rsidR="00371184" w:rsidRDefault="0058289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2880" w:type="dxa"/>
          </w:tcPr>
          <w:p w14:paraId="6F99A9F5" w14:textId="77777777" w:rsidR="00371184" w:rsidRDefault="00582892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 xml:space="preserve">Discuss the scope of </w:t>
            </w:r>
            <w:r w:rsidR="005C4067">
              <w:rPr>
                <w:rFonts w:ascii="Times New Roman" w:hAnsi="Times New Roman"/>
                <w:bCs/>
                <w:iCs/>
                <w:sz w:val="24"/>
                <w:szCs w:val="24"/>
              </w:rPr>
              <w:t>financial derivative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751A159C" w14:textId="77777777" w:rsidR="00371184" w:rsidRDefault="00582892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 xml:space="preserve">Discuss </w:t>
            </w:r>
            <w:r w:rsidR="005C4067">
              <w:rPr>
                <w:rFonts w:ascii="Times New Roman" w:hAnsi="Times New Roman"/>
                <w:bCs/>
                <w:iCs/>
                <w:sz w:val="24"/>
                <w:szCs w:val="24"/>
              </w:rPr>
              <w:t>application of futures, forwards, options, and swaps in investment strategy and risk management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04BBFA63" w14:textId="77777777" w:rsidR="00371184" w:rsidRDefault="005C406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concepts of contracts, hedging, arbitrage, risk management, pricing of financial derivative instruments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3A814D0E" w14:textId="77777777" w:rsidR="005C4067" w:rsidRDefault="00582892" w:rsidP="005C4067">
            <w:pPr>
              <w:pStyle w:val="ListParagraph"/>
              <w:numPr>
                <w:ilvl w:val="0"/>
                <w:numId w:val="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</w:t>
            </w:r>
            <w:r w:rsidR="005C4067">
              <w:rPr>
                <w:rFonts w:ascii="Times New Roman" w:hAnsi="Times New Roman"/>
                <w:bCs/>
                <w:iCs/>
                <w:sz w:val="24"/>
                <w:szCs w:val="24"/>
              </w:rPr>
              <w:t>application of futures strategies such as cover calls, spreads and butterflies</w:t>
            </w:r>
          </w:p>
          <w:p w14:paraId="0D75E88E" w14:textId="77777777" w:rsidR="00371184" w:rsidRDefault="00371184" w:rsidP="005C4067">
            <w:pPr>
              <w:pStyle w:val="ListParagraph"/>
              <w:ind w:left="360" w:right="162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F675A96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B0B25E0" w14:textId="77777777" w:rsidR="00371184" w:rsidRDefault="00582892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 xml:space="preserve">through a combination of face – to - face contact and guided study. </w:t>
            </w:r>
          </w:p>
          <w:p w14:paraId="35B8E61B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11606A96" w14:textId="77777777" w:rsidR="00371184" w:rsidRDefault="00582892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3AE5A8A0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1782DB71" w14:textId="77777777" w:rsidR="00371184" w:rsidRDefault="00582892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12294550" w14:textId="77777777" w:rsidR="00371184" w:rsidRDefault="00371184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5454B792" w14:textId="77777777" w:rsidR="00371184" w:rsidRDefault="0058289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270" w:type="dxa"/>
            <w:gridSpan w:val="3"/>
          </w:tcPr>
          <w:p w14:paraId="51134E01" w14:textId="77777777" w:rsidR="00371184" w:rsidRDefault="003C4D48">
            <w:pPr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1" w:history="1">
              <w:r w:rsidR="00B86F50">
                <w:rPr>
                  <w:rStyle w:val="Hyperlink"/>
                </w:rPr>
                <w:t>https://www.youtube.com/watch?v=nf9ByTdX0a</w:t>
              </w:r>
              <w:r w:rsidR="00B86F50">
                <w:rPr>
                  <w:rStyle w:val="Hyperlink"/>
                </w:rPr>
                <w:lastRenderedPageBreak/>
                <w:t>Y&amp;t=40s</w:t>
              </w:r>
            </w:hyperlink>
          </w:p>
        </w:tc>
      </w:tr>
      <w:tr w:rsidR="00371184" w14:paraId="70E8E3D5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2245" w:type="dxa"/>
          </w:tcPr>
          <w:p w14:paraId="79212853" w14:textId="77777777" w:rsidR="005C4067" w:rsidRDefault="005C4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814F25D" w14:textId="77777777" w:rsidR="005C4067" w:rsidRDefault="005C4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6A29727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  <w:p w14:paraId="468D83F1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960" w:type="dxa"/>
          </w:tcPr>
          <w:p w14:paraId="3E0B870C" w14:textId="77777777" w:rsidR="005C4067" w:rsidRDefault="005C4067" w:rsidP="00EB3F6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B48B0AC" w14:textId="77777777" w:rsidR="005C4067" w:rsidRDefault="005C4067" w:rsidP="00EB3F6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EAEA41C" w14:textId="77777777" w:rsidR="00EB3F6C" w:rsidRPr="00EB3F6C" w:rsidRDefault="00582892" w:rsidP="00EB3F6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 xml:space="preserve">.0  </w:t>
            </w:r>
            <w:r w:rsidR="00EB3F6C" w:rsidRPr="00EB3F6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ata Analysis for Optimal Decision Making</w:t>
            </w:r>
          </w:p>
          <w:p w14:paraId="5CDA6FAE" w14:textId="77777777" w:rsidR="00371184" w:rsidRDefault="0037118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</w:pPr>
          </w:p>
          <w:p w14:paraId="42FB582D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</w:p>
          <w:p w14:paraId="3F729AC0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lastRenderedPageBreak/>
              <w:t xml:space="preserve"> 6.1 Introduction and Meaning </w:t>
            </w:r>
          </w:p>
          <w:p w14:paraId="2AA7A0E0" w14:textId="77777777" w:rsidR="00EB3F6C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6.2 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ampling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</w:p>
          <w:p w14:paraId="7BD38524" w14:textId="77777777" w:rsidR="00EB3F6C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6.3 Objectives of </w:t>
            </w:r>
            <w:r w:rsid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tistical A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lysis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</w:p>
          <w:p w14:paraId="7CA7B920" w14:textId="77777777" w:rsidR="00371184" w:rsidRPr="00EB3F6C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6.4 </w:t>
            </w:r>
            <w:r w:rsid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porting, and Data Presentation T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chniques </w:t>
            </w:r>
          </w:p>
          <w:p w14:paraId="4975F4FD" w14:textId="77777777" w:rsidR="00371184" w:rsidRDefault="0058289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2880" w:type="dxa"/>
          </w:tcPr>
          <w:p w14:paraId="4D446B32" w14:textId="77777777" w:rsidR="005C4067" w:rsidRDefault="005C4067" w:rsidP="005C4067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4D13C79" w14:textId="77777777" w:rsidR="00371184" w:rsidRDefault="005C4067">
            <w:pPr>
              <w:pStyle w:val="ListParagraph"/>
              <w:numPr>
                <w:ilvl w:val="0"/>
                <w:numId w:val="10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meaning of optimal </w:t>
            </w:r>
            <w:r w:rsidR="002462A7">
              <w:rPr>
                <w:rFonts w:ascii="Times New Roman" w:hAnsi="Times New Roman"/>
                <w:bCs/>
                <w:iCs/>
                <w:sz w:val="24"/>
                <w:szCs w:val="24"/>
              </w:rPr>
              <w:t>decision making</w:t>
            </w:r>
          </w:p>
          <w:p w14:paraId="7A09C997" w14:textId="77777777" w:rsidR="00371184" w:rsidRDefault="002462A7">
            <w:pPr>
              <w:pStyle w:val="ListParagraph"/>
              <w:numPr>
                <w:ilvl w:val="0"/>
                <w:numId w:val="11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How data analysis 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could assist managers in making optimal decision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6487ABAD" w14:textId="77777777" w:rsidR="00371184" w:rsidRDefault="00582892">
            <w:pPr>
              <w:pStyle w:val="ListParagraph"/>
              <w:numPr>
                <w:ilvl w:val="0"/>
                <w:numId w:val="11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is </w:t>
            </w:r>
            <w:r w:rsidR="002462A7">
              <w:rPr>
                <w:rFonts w:ascii="Times New Roman" w:hAnsi="Times New Roman"/>
                <w:bCs/>
                <w:iCs/>
                <w:sz w:val="24"/>
                <w:szCs w:val="24"/>
              </w:rPr>
              <w:t>sampling and how important it is in data analysi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43D1F592" w14:textId="77777777" w:rsidR="00371184" w:rsidRDefault="002462A7">
            <w:pPr>
              <w:pStyle w:val="ListParagraph"/>
              <w:numPr>
                <w:ilvl w:val="0"/>
                <w:numId w:val="11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scientific methods of data presentation and reporting techniques</w:t>
            </w:r>
          </w:p>
          <w:p w14:paraId="68C6C731" w14:textId="77777777" w:rsidR="00371184" w:rsidRDefault="00371184" w:rsidP="002462A7">
            <w:pPr>
              <w:pStyle w:val="ListParagraph"/>
              <w:ind w:left="432" w:right="162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CD484E2" w14:textId="77777777" w:rsidR="005C4067" w:rsidRDefault="005C4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FAA306" w14:textId="77777777" w:rsidR="005C4067" w:rsidRDefault="005C406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4CFD9C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</w:p>
        </w:tc>
        <w:tc>
          <w:tcPr>
            <w:tcW w:w="1980" w:type="dxa"/>
          </w:tcPr>
          <w:p w14:paraId="0DAA4130" w14:textId="77777777" w:rsidR="005C4067" w:rsidRPr="005C4067" w:rsidRDefault="005C4067" w:rsidP="005C4067">
            <w:p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5793771F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 xml:space="preserve">face – to - face contact and guided study. </w:t>
            </w:r>
          </w:p>
          <w:p w14:paraId="4F4DD24D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7789BF58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7A7E77F8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60CD5F9A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41D9702F" w14:textId="77777777" w:rsidR="00371184" w:rsidRDefault="00371184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DB1A1BA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270" w:type="dxa"/>
            <w:gridSpan w:val="3"/>
          </w:tcPr>
          <w:p w14:paraId="32963091" w14:textId="77777777" w:rsidR="005C4067" w:rsidRDefault="005C40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D1F5E7" w14:textId="77777777" w:rsidR="005C4067" w:rsidRDefault="005C406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D386D7" w14:textId="77777777" w:rsidR="00371184" w:rsidRDefault="003C4D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 w:history="1">
              <w:r w:rsidR="00B86F50">
                <w:rPr>
                  <w:rStyle w:val="Hyperlink"/>
                </w:rPr>
                <w:t>https://www.youtube.com/watch?v=Jr6QG-64Xnw&amp;list=PLFW6lRTa1g82o3I_J6ZgwD-</w:t>
              </w:r>
              <w:r w:rsidR="00B86F50">
                <w:rPr>
                  <w:rStyle w:val="Hyperlink"/>
                </w:rPr>
                <w:lastRenderedPageBreak/>
                <w:t>1gpanZenQx</w:t>
              </w:r>
            </w:hyperlink>
          </w:p>
        </w:tc>
      </w:tr>
      <w:tr w:rsidR="00371184" w14:paraId="37001F3E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2245" w:type="dxa"/>
          </w:tcPr>
          <w:p w14:paraId="31795ACA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7</w:t>
            </w:r>
          </w:p>
        </w:tc>
        <w:tc>
          <w:tcPr>
            <w:tcW w:w="3960" w:type="dxa"/>
          </w:tcPr>
          <w:p w14:paraId="179CCD54" w14:textId="77777777" w:rsidR="00EB3F6C" w:rsidRPr="00EB3F6C" w:rsidRDefault="00582892" w:rsidP="00EB3F6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fi-FI"/>
              </w:rPr>
              <w:t xml:space="preserve">7.1 </w:t>
            </w:r>
            <w:r w:rsidR="00EB3F6C" w:rsidRPr="00EB3F6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Effective Leader</w:t>
            </w:r>
          </w:p>
          <w:p w14:paraId="757DD01A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7.2 </w:t>
            </w:r>
            <w:r w:rsid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grated Behavioral C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mpetencies</w:t>
            </w:r>
          </w:p>
          <w:p w14:paraId="76A5654F" w14:textId="77777777" w:rsidR="00EB3F6C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7.3 </w:t>
            </w:r>
            <w:r w:rsid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f-A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areness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</w:p>
          <w:p w14:paraId="422C8F3F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7.4.</w:t>
            </w:r>
            <w:r w:rsidR="00EB3F6C" w:rsidRPr="00EB3F6C">
              <w:rPr>
                <w:rFonts w:asciiTheme="minorHAnsi" w:eastAsiaTheme="minorHAnsi" w:hAnsiTheme="minorHAnsi" w:cstheme="minorBidi"/>
                <w:lang w:val="en-US"/>
              </w:rPr>
              <w:t xml:space="preserve"> </w:t>
            </w:r>
            <w:r w:rsid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EB3F6C" w:rsidRPr="00EB3F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mmunication</w:t>
            </w:r>
          </w:p>
          <w:p w14:paraId="42802DFE" w14:textId="77777777" w:rsidR="00371184" w:rsidRDefault="00516D5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7.4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516D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llaboration,</w:t>
            </w:r>
          </w:p>
          <w:p w14:paraId="4A713566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7.5 </w:t>
            </w:r>
            <w:r w:rsidR="00516D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lationship B</w:t>
            </w:r>
            <w:r w:rsidR="00516D59" w:rsidRPr="00516D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lding</w:t>
            </w:r>
          </w:p>
          <w:p w14:paraId="741A78DF" w14:textId="77777777" w:rsidR="00371184" w:rsidRDefault="00516D59" w:rsidP="00516D5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>7.6</w:t>
            </w:r>
            <w:r w:rsidRPr="00516D59">
              <w:rPr>
                <w:rFonts w:asciiTheme="minorHAnsi" w:eastAsiaTheme="minorHAnsi" w:hAnsiTheme="minorHAnsi" w:cstheme="minorBidi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pothetical Leadership P</w:t>
            </w:r>
            <w:r w:rsidRPr="00516D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ition </w:t>
            </w:r>
          </w:p>
          <w:p w14:paraId="369BF5A7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fi-FI"/>
              </w:rPr>
            </w:pPr>
          </w:p>
          <w:p w14:paraId="182BDE37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5F88F96" w14:textId="77777777" w:rsidR="002462A7" w:rsidRDefault="00582892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 xml:space="preserve">Discuss </w:t>
            </w:r>
            <w:r w:rsidR="002462A7">
              <w:rPr>
                <w:rFonts w:ascii="Times New Roman" w:hAnsi="Times New Roman"/>
                <w:bCs/>
                <w:iCs/>
                <w:sz w:val="24"/>
                <w:szCs w:val="24"/>
              </w:rPr>
              <w:t>the concept of leadership</w:t>
            </w:r>
          </w:p>
          <w:p w14:paraId="0BA962C2" w14:textId="77777777" w:rsidR="00371184" w:rsidRDefault="002462A7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Briefly explain different types of leadership styles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schedule. </w:t>
            </w:r>
          </w:p>
          <w:p w14:paraId="7C3E6A37" w14:textId="77777777" w:rsidR="00371184" w:rsidRDefault="002462A7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>Explain the concept of effective leader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017DB399" w14:textId="77777777" w:rsidR="00371184" w:rsidRDefault="00582892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</w:t>
            </w:r>
            <w:r w:rsidR="003B3B91">
              <w:rPr>
                <w:rFonts w:ascii="Times New Roman" w:hAnsi="Times New Roman"/>
                <w:bCs/>
                <w:iCs/>
                <w:sz w:val="24"/>
                <w:szCs w:val="24"/>
              </w:rPr>
              <w:t>some organizational acceptable behavioural competencie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4E5FB28C" w14:textId="77777777" w:rsidR="003B3B91" w:rsidRDefault="00582892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</w:t>
            </w:r>
            <w:r w:rsidR="003B3B91">
              <w:rPr>
                <w:rFonts w:ascii="Times New Roman" w:hAnsi="Times New Roman"/>
                <w:bCs/>
                <w:iCs/>
                <w:sz w:val="24"/>
                <w:szCs w:val="24"/>
              </w:rPr>
              <w:t>is self-awareness?</w:t>
            </w:r>
          </w:p>
          <w:p w14:paraId="48518704" w14:textId="77777777" w:rsidR="00371184" w:rsidRDefault="003B3B91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the role of communication, collaboration and relationship building that are expected of an effective leader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7AB587CE" w14:textId="77777777" w:rsidR="00371184" w:rsidRDefault="003B3B91">
            <w:pPr>
              <w:pStyle w:val="ListParagraph"/>
              <w:numPr>
                <w:ilvl w:val="0"/>
                <w:numId w:val="1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Create a hypothetical leadership position</w:t>
            </w:r>
          </w:p>
          <w:p w14:paraId="2127E47F" w14:textId="77777777" w:rsidR="00371184" w:rsidRDefault="00371184" w:rsidP="003B3B91">
            <w:pPr>
              <w:pStyle w:val="ListParagraph"/>
              <w:ind w:left="432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12759CF4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512F4B0" w14:textId="77777777" w:rsidR="00371184" w:rsidRDefault="00582892">
            <w:pPr>
              <w:pStyle w:val="ListParagraph"/>
              <w:numPr>
                <w:ilvl w:val="0"/>
                <w:numId w:val="1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 xml:space="preserve">guided study. </w:t>
            </w:r>
          </w:p>
          <w:p w14:paraId="0341D8AF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102275C3" w14:textId="77777777" w:rsidR="00371184" w:rsidRDefault="00582892">
            <w:pPr>
              <w:pStyle w:val="ListParagraph"/>
              <w:numPr>
                <w:ilvl w:val="0"/>
                <w:numId w:val="1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150C788F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1A79D1B4" w14:textId="77777777" w:rsidR="00371184" w:rsidRDefault="00582892">
            <w:pPr>
              <w:pStyle w:val="ListParagraph"/>
              <w:numPr>
                <w:ilvl w:val="0"/>
                <w:numId w:val="1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4E6EB25E" w14:textId="77777777" w:rsidR="00371184" w:rsidRDefault="00371184">
            <w:pPr>
              <w:pStyle w:val="ListParagraph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07BDA109" w14:textId="77777777" w:rsidR="00371184" w:rsidRDefault="00582892">
            <w:pPr>
              <w:pStyle w:val="ListParagraph"/>
              <w:numPr>
                <w:ilvl w:val="0"/>
                <w:numId w:val="14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270" w:type="dxa"/>
            <w:gridSpan w:val="3"/>
          </w:tcPr>
          <w:p w14:paraId="10D7846E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1184" w14:paraId="64477588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2245" w:type="dxa"/>
          </w:tcPr>
          <w:p w14:paraId="1ABB589B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40" w:type="dxa"/>
            <w:gridSpan w:val="4"/>
          </w:tcPr>
          <w:p w14:paraId="2042E5F0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7BE16F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D-SEMESTER BREAK</w:t>
            </w:r>
          </w:p>
          <w:p w14:paraId="48843079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0" w:type="dxa"/>
            <w:gridSpan w:val="3"/>
          </w:tcPr>
          <w:p w14:paraId="124460EF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1184" w14:paraId="00AB9C76" w14:textId="77777777">
        <w:trPr>
          <w:gridBefore w:val="1"/>
          <w:gridAfter w:val="1"/>
          <w:wBefore w:w="20" w:type="dxa"/>
          <w:wAfter w:w="2123" w:type="dxa"/>
          <w:trHeight w:val="150"/>
        </w:trPr>
        <w:tc>
          <w:tcPr>
            <w:tcW w:w="2245" w:type="dxa"/>
          </w:tcPr>
          <w:p w14:paraId="2474D1E7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8 </w:t>
            </w:r>
          </w:p>
          <w:p w14:paraId="30A5492F" w14:textId="77777777" w:rsidR="00371184" w:rsidRDefault="00371184" w:rsidP="00A3704F">
            <w:pPr>
              <w:pStyle w:val="NoSpacing"/>
              <w:ind w:left="1098" w:hanging="109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4FF567BD" w14:textId="77777777" w:rsidR="00516D59" w:rsidRPr="00516D59" w:rsidRDefault="00582892" w:rsidP="00516D59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caps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 xml:space="preserve"> 8</w:t>
            </w: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.0  </w:t>
            </w:r>
            <w:r w:rsidR="00516D59" w:rsidRPr="00516D59">
              <w:rPr>
                <w:rFonts w:ascii="Times New Roman" w:hAnsi="Times New Roman" w:cs="Times New Roman"/>
                <w:b/>
                <w:caps/>
                <w:lang w:val="en-US"/>
              </w:rPr>
              <w:t xml:space="preserve">Introduction to R </w:t>
            </w:r>
            <w:r w:rsidR="00516D59">
              <w:rPr>
                <w:rFonts w:ascii="Times New Roman" w:hAnsi="Times New Roman" w:cs="Times New Roman"/>
                <w:b/>
                <w:caps/>
                <w:lang w:val="en-US"/>
              </w:rPr>
              <w:t xml:space="preserve">    </w:t>
            </w:r>
            <w:r w:rsidR="00516D59">
              <w:rPr>
                <w:rFonts w:ascii="Times New Roman" w:hAnsi="Times New Roman" w:cs="Times New Roman"/>
                <w:b/>
                <w:caps/>
                <w:lang w:val="en-US"/>
              </w:rPr>
              <w:tab/>
            </w:r>
            <w:r w:rsidR="00516D59" w:rsidRPr="00516D59">
              <w:rPr>
                <w:rFonts w:ascii="Times New Roman" w:hAnsi="Times New Roman" w:cs="Times New Roman"/>
                <w:b/>
                <w:caps/>
                <w:lang w:val="en-US"/>
              </w:rPr>
              <w:t>Programming</w:t>
            </w:r>
          </w:p>
          <w:p w14:paraId="1499AB6F" w14:textId="77777777" w:rsidR="00371184" w:rsidRPr="00516D59" w:rsidRDefault="00371184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lang w:val="sv-SE"/>
              </w:rPr>
            </w:pPr>
          </w:p>
          <w:p w14:paraId="665278C5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8.1 Introduction </w:t>
            </w:r>
          </w:p>
          <w:p w14:paraId="04F0074B" w14:textId="77777777" w:rsidR="00371184" w:rsidRDefault="00582892" w:rsidP="00516D59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2 </w:t>
            </w:r>
            <w:r w:rsidR="00516D59">
              <w:rPr>
                <w:rFonts w:ascii="Times New Roman" w:hAnsi="Times New Roman" w:cs="Times New Roman"/>
                <w:sz w:val="24"/>
                <w:szCs w:val="24"/>
              </w:rPr>
              <w:t xml:space="preserve">Writing some </w:t>
            </w:r>
            <w:r w:rsidR="00516D5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grams using R for: </w:t>
            </w:r>
          </w:p>
          <w:p w14:paraId="0754870A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2.1 </w:t>
            </w:r>
            <w:r w:rsidR="00516D59">
              <w:rPr>
                <w:rFonts w:ascii="Times New Roman" w:hAnsi="Times New Roman" w:cs="Times New Roman"/>
                <w:sz w:val="24"/>
                <w:szCs w:val="24"/>
              </w:rPr>
              <w:t>Data Processing</w:t>
            </w:r>
          </w:p>
          <w:p w14:paraId="50CD465A" w14:textId="77777777" w:rsidR="00371184" w:rsidRDefault="00516D59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.2.2 Data Deployment</w:t>
            </w:r>
          </w:p>
          <w:p w14:paraId="6E10BB9E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3.</w:t>
            </w:r>
            <w:r w:rsidR="00A3704F">
              <w:rPr>
                <w:rFonts w:ascii="Times New Roman" w:hAnsi="Times New Roman" w:cs="Times New Roman"/>
                <w:sz w:val="24"/>
                <w:szCs w:val="24"/>
              </w:rPr>
              <w:t>Language Compon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2FA7CD6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 </w:t>
            </w:r>
            <w:r w:rsidR="00A3704F">
              <w:rPr>
                <w:rFonts w:ascii="Times New Roman" w:hAnsi="Times New Roman" w:cs="Times New Roman"/>
                <w:sz w:val="24"/>
                <w:szCs w:val="24"/>
              </w:rPr>
              <w:t>Control of Flow Constru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E93C887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.1 </w:t>
            </w:r>
            <w:r w:rsidR="00A3704F">
              <w:rPr>
                <w:rFonts w:ascii="Times New Roman" w:hAnsi="Times New Roman" w:cs="Times New Roman"/>
                <w:sz w:val="24"/>
                <w:szCs w:val="24"/>
              </w:rPr>
              <w:t>Strings</w:t>
            </w:r>
          </w:p>
          <w:p w14:paraId="7680B204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.2 </w:t>
            </w:r>
            <w:r w:rsidR="00A3704F">
              <w:rPr>
                <w:rFonts w:ascii="Times New Roman" w:hAnsi="Times New Roman" w:cs="Times New Roman"/>
                <w:sz w:val="24"/>
                <w:szCs w:val="24"/>
              </w:rPr>
              <w:t>Input/Outp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23A2E87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.3 </w:t>
            </w:r>
            <w:proofErr w:type="spellStart"/>
            <w:r w:rsidR="00A3704F">
              <w:rPr>
                <w:rFonts w:ascii="Times New Roman" w:hAnsi="Times New Roman" w:cs="Times New Roman"/>
                <w:sz w:val="24"/>
                <w:szCs w:val="24"/>
              </w:rPr>
              <w:t>Class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D17BA3F" w14:textId="77777777" w:rsidR="00371184" w:rsidRDefault="00582892">
            <w:pPr>
              <w:pStyle w:val="NoSpacing"/>
              <w:ind w:left="1098" w:hanging="109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.4 </w:t>
            </w:r>
            <w:r w:rsidR="00A3704F">
              <w:rPr>
                <w:rFonts w:ascii="Times New Roman" w:hAnsi="Times New Roman" w:cs="Times New Roman"/>
                <w:sz w:val="24"/>
                <w:szCs w:val="24"/>
              </w:rPr>
              <w:t>Modu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250EE7C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4.5 </w:t>
            </w:r>
            <w:r w:rsidR="00A3704F">
              <w:rPr>
                <w:rFonts w:ascii="Times New Roman" w:hAnsi="Times New Roman" w:cs="Times New Roman"/>
                <w:sz w:val="24"/>
                <w:szCs w:val="24"/>
              </w:rPr>
              <w:t>Matrix Express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5D9DE98" w14:textId="77777777" w:rsidR="00371184" w:rsidRDefault="00A3704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.6</w:t>
            </w:r>
            <w:r w:rsidR="005828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gular Expressions</w:t>
            </w:r>
            <w:r w:rsidR="005828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23D3500" w14:textId="77777777" w:rsidR="00371184" w:rsidRDefault="00A3704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5 Hands-on Training</w:t>
            </w:r>
            <w:r w:rsidR="005828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1271B49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44EBB01" w14:textId="77777777" w:rsidR="00371184" w:rsidRDefault="00371184">
            <w:pPr>
              <w:ind w:left="72" w:right="162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  <w:p w14:paraId="4B68D607" w14:textId="77777777" w:rsidR="00371184" w:rsidRDefault="0058289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Explain </w:t>
            </w:r>
            <w:r w:rsidR="003B3B9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R Programming and its application in the banking industry</w:t>
            </w:r>
          </w:p>
          <w:p w14:paraId="0FE79B05" w14:textId="77777777" w:rsidR="00371184" w:rsidRDefault="003B3B91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lastRenderedPageBreak/>
              <w:t>Explain how to prepare environment for writing R program for data processing and data deployment</w:t>
            </w:r>
          </w:p>
          <w:p w14:paraId="4332C570" w14:textId="77777777" w:rsidR="00371184" w:rsidRDefault="0058289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Explain the </w:t>
            </w:r>
            <w:r w:rsidR="003B3B91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language components of R programming</w:t>
            </w:r>
          </w:p>
          <w:p w14:paraId="0DCD437D" w14:textId="77777777" w:rsidR="00371184" w:rsidRDefault="0058289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Describe the </w:t>
            </w:r>
            <w:r w:rsidR="003652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control of flow constructs</w:t>
            </w:r>
          </w:p>
          <w:p w14:paraId="16A2D82C" w14:textId="77777777" w:rsidR="00371184" w:rsidRDefault="0036523A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Explain strings, input/output, classes, modules with relevant examples</w:t>
            </w:r>
          </w:p>
          <w:p w14:paraId="004BC796" w14:textId="77777777" w:rsidR="00371184" w:rsidRDefault="00582892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Explain </w:t>
            </w:r>
            <w:r w:rsidR="0036523A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matrix and regular expressions</w:t>
            </w:r>
          </w:p>
          <w:p w14:paraId="7634706C" w14:textId="77777777" w:rsidR="00371184" w:rsidRDefault="0036523A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Hands-on</w:t>
            </w:r>
            <w:r w:rsidR="00582892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 </w:t>
            </w:r>
          </w:p>
          <w:p w14:paraId="54C9E282" w14:textId="77777777" w:rsidR="00371184" w:rsidRDefault="00371184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60038671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 </w:t>
            </w:r>
          </w:p>
        </w:tc>
        <w:tc>
          <w:tcPr>
            <w:tcW w:w="1980" w:type="dxa"/>
          </w:tcPr>
          <w:p w14:paraId="02498881" w14:textId="77777777" w:rsidR="00371184" w:rsidRDefault="00582892">
            <w:pPr>
              <w:pStyle w:val="ListParagraph"/>
              <w:numPr>
                <w:ilvl w:val="0"/>
                <w:numId w:val="16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 xml:space="preserve">contact and guided study. </w:t>
            </w:r>
          </w:p>
          <w:p w14:paraId="5A065C1B" w14:textId="77777777" w:rsidR="00371184" w:rsidRDefault="00582892">
            <w:pPr>
              <w:pStyle w:val="ListParagraph"/>
              <w:numPr>
                <w:ilvl w:val="0"/>
                <w:numId w:val="16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41086E33" w14:textId="77777777" w:rsidR="00371184" w:rsidRDefault="00582892">
            <w:pPr>
              <w:pStyle w:val="ListParagraph"/>
              <w:numPr>
                <w:ilvl w:val="0"/>
                <w:numId w:val="16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7B7864B4" w14:textId="77777777" w:rsidR="00371184" w:rsidRDefault="00582892">
            <w:pPr>
              <w:pStyle w:val="ListParagraph"/>
              <w:numPr>
                <w:ilvl w:val="0"/>
                <w:numId w:val="16"/>
              </w:numPr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54BC46D9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5F6DD9B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70" w:type="dxa"/>
            <w:gridSpan w:val="3"/>
          </w:tcPr>
          <w:p w14:paraId="7AA056ED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. Slide Power </w:t>
            </w:r>
          </w:p>
          <w:p w14:paraId="7433B735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int </w:t>
            </w:r>
          </w:p>
          <w:p w14:paraId="7F0868DB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wo. Note </w:t>
            </w:r>
          </w:p>
        </w:tc>
      </w:tr>
      <w:tr w:rsidR="00371184" w14:paraId="0D40969E" w14:textId="77777777">
        <w:trPr>
          <w:gridBefore w:val="1"/>
          <w:gridAfter w:val="1"/>
          <w:wBefore w:w="20" w:type="dxa"/>
          <w:wAfter w:w="2123" w:type="dxa"/>
          <w:trHeight w:val="1320"/>
        </w:trPr>
        <w:tc>
          <w:tcPr>
            <w:tcW w:w="2245" w:type="dxa"/>
          </w:tcPr>
          <w:p w14:paraId="529E1AEE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3960" w:type="dxa"/>
          </w:tcPr>
          <w:p w14:paraId="167C01EB" w14:textId="77777777" w:rsidR="00A3704F" w:rsidRPr="00A3704F" w:rsidRDefault="00582892" w:rsidP="00A3704F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cap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>9</w:t>
            </w: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.0   </w:t>
            </w:r>
            <w:r w:rsidR="00A3704F" w:rsidRPr="00A3704F">
              <w:rPr>
                <w:rFonts w:ascii="Times New Roman" w:hAnsi="Times New Roman" w:cs="Times New Roman"/>
                <w:b/>
                <w:caps/>
                <w:sz w:val="24"/>
                <w:szCs w:val="24"/>
                <w:lang w:val="en-US"/>
              </w:rPr>
              <w:t>Managerial Finance</w:t>
            </w:r>
          </w:p>
          <w:p w14:paraId="2E625110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9.1 Introduction </w:t>
            </w:r>
          </w:p>
          <w:p w14:paraId="0CCCB19A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9.2 </w:t>
            </w:r>
            <w:r w:rsidR="00A3704F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Firm Value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23C60BCE" w14:textId="77777777" w:rsidR="00371184" w:rsidRDefault="00A3704F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9.3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Risk-Return Analysis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7FBFB3C6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9.</w:t>
            </w:r>
            <w:r w:rsidR="00AE7923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4 Time Value of Money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7860C03E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32BBFA8B" w14:textId="77777777" w:rsidR="00371184" w:rsidRDefault="00582892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</w:t>
            </w:r>
            <w:r w:rsidR="0036523A">
              <w:rPr>
                <w:rFonts w:ascii="Times New Roman" w:hAnsi="Times New Roman"/>
                <w:bCs/>
                <w:iCs/>
                <w:sz w:val="24"/>
                <w:szCs w:val="24"/>
              </w:rPr>
              <w:t>meaning of managerial finance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70876F40" w14:textId="77777777" w:rsidR="00371184" w:rsidRDefault="00582892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the </w:t>
            </w:r>
            <w:r w:rsidR="0036523A">
              <w:rPr>
                <w:rFonts w:ascii="Times New Roman" w:hAnsi="Times New Roman"/>
                <w:bCs/>
                <w:iCs/>
                <w:sz w:val="24"/>
                <w:szCs w:val="24"/>
              </w:rPr>
              <w:t>concept of firm value and how it could be enhanced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. </w:t>
            </w:r>
          </w:p>
          <w:p w14:paraId="16C3D267" w14:textId="77777777" w:rsidR="00371184" w:rsidRDefault="00582892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</w:t>
            </w:r>
            <w:r w:rsidR="0036523A">
              <w:rPr>
                <w:rFonts w:ascii="Times New Roman" w:hAnsi="Times New Roman"/>
                <w:bCs/>
                <w:iCs/>
                <w:sz w:val="24"/>
                <w:szCs w:val="24"/>
              </w:rPr>
              <w:t>relationships between risk and expected returns</w:t>
            </w:r>
          </w:p>
          <w:p w14:paraId="716B7F79" w14:textId="77777777" w:rsidR="00371184" w:rsidRDefault="00582892">
            <w:pPr>
              <w:pStyle w:val="ListParagraph"/>
              <w:numPr>
                <w:ilvl w:val="0"/>
                <w:numId w:val="17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 xml:space="preserve">Discuss </w:t>
            </w:r>
            <w:r w:rsidR="0036523A">
              <w:rPr>
                <w:rFonts w:ascii="Times New Roman" w:hAnsi="Times New Roman"/>
                <w:bCs/>
                <w:iCs/>
                <w:sz w:val="24"/>
                <w:szCs w:val="24"/>
              </w:rPr>
              <w:t>time value of money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</w:p>
          <w:p w14:paraId="44063ECA" w14:textId="77777777" w:rsidR="00371184" w:rsidRDefault="00371184" w:rsidP="0036523A">
            <w:pPr>
              <w:ind w:left="72" w:right="16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EA3B2B6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90BB61A" w14:textId="77777777" w:rsidR="00371184" w:rsidRDefault="00582892">
            <w:pPr>
              <w:pStyle w:val="ListParagraph"/>
              <w:numPr>
                <w:ilvl w:val="0"/>
                <w:numId w:val="18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4155CFF3" w14:textId="77777777" w:rsidR="00371184" w:rsidRDefault="00582892">
            <w:pPr>
              <w:pStyle w:val="ListParagraph"/>
              <w:numPr>
                <w:ilvl w:val="0"/>
                <w:numId w:val="18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Personal contact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>sessions will include: Presentations, Case Study analysis and Quizzes.</w:t>
            </w:r>
          </w:p>
          <w:p w14:paraId="14176237" w14:textId="77777777" w:rsidR="00371184" w:rsidRDefault="00582892">
            <w:pPr>
              <w:pStyle w:val="ListParagraph"/>
              <w:numPr>
                <w:ilvl w:val="0"/>
                <w:numId w:val="18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601F8FA7" w14:textId="77777777" w:rsidR="00371184" w:rsidRDefault="00582892">
            <w:pPr>
              <w:pStyle w:val="ListParagraph"/>
              <w:numPr>
                <w:ilvl w:val="0"/>
                <w:numId w:val="18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</w:tc>
        <w:tc>
          <w:tcPr>
            <w:tcW w:w="2270" w:type="dxa"/>
            <w:gridSpan w:val="3"/>
          </w:tcPr>
          <w:p w14:paraId="35D6D1EF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1184" w14:paraId="3B014BB3" w14:textId="77777777">
        <w:trPr>
          <w:gridBefore w:val="1"/>
          <w:gridAfter w:val="1"/>
          <w:wBefore w:w="20" w:type="dxa"/>
          <w:wAfter w:w="2123" w:type="dxa"/>
          <w:trHeight w:val="254"/>
        </w:trPr>
        <w:tc>
          <w:tcPr>
            <w:tcW w:w="2245" w:type="dxa"/>
          </w:tcPr>
          <w:p w14:paraId="59DE9F15" w14:textId="77777777" w:rsidR="00371184" w:rsidRDefault="00582892" w:rsidP="00460DA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3960" w:type="dxa"/>
          </w:tcPr>
          <w:p w14:paraId="38FC721E" w14:textId="77777777" w:rsidR="00371184" w:rsidRDefault="00582892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 xml:space="preserve">10.0 </w:t>
            </w:r>
            <w:r w:rsidR="00AE7923"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 xml:space="preserve">Assets </w:t>
            </w:r>
            <w:proofErr w:type="spellStart"/>
            <w:r w:rsidR="00AE7923"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>Valuation</w:t>
            </w:r>
            <w:proofErr w:type="spellEnd"/>
          </w:p>
          <w:p w14:paraId="47B2CDAD" w14:textId="77777777" w:rsidR="00371184" w:rsidRDefault="00371184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  <w:p w14:paraId="31894B74" w14:textId="77777777" w:rsidR="00371184" w:rsidRDefault="00AE792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10.1</w:t>
            </w:r>
            <w:r w:rsidRPr="00AE7923">
              <w:rPr>
                <w:rFonts w:asciiTheme="minorHAnsi" w:eastAsiaTheme="minorHAnsi" w:hAnsiTheme="minorHAnsi" w:cstheme="minorBidi"/>
                <w:lang w:val="en-US"/>
              </w:rPr>
              <w:t xml:space="preserve"> </w:t>
            </w:r>
            <w:r>
              <w:rPr>
                <w:rFonts w:asciiTheme="minorHAnsi" w:eastAsiaTheme="minorHAnsi" w:hAnsiTheme="minorHAnsi" w:cstheme="minorBidi"/>
                <w:lang w:val="en-US"/>
              </w:rPr>
              <w:t>Meaning</w:t>
            </w:r>
          </w:p>
          <w:p w14:paraId="7B20604D" w14:textId="77777777" w:rsidR="00371184" w:rsidRDefault="00AE792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10.2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uation of Financial I</w:t>
            </w:r>
            <w:r w:rsidRPr="00AE79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struments</w:t>
            </w:r>
          </w:p>
          <w:p w14:paraId="241B6EE6" w14:textId="77777777" w:rsidR="00371184" w:rsidRDefault="00AE792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10.3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Different types of Financial Assets</w:t>
            </w:r>
          </w:p>
          <w:p w14:paraId="4B7A2A05" w14:textId="77777777" w:rsidR="00371184" w:rsidRDefault="00AE792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10.4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Capital Budgeting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28AAF210" w14:textId="77777777" w:rsidR="00371184" w:rsidRDefault="00371184" w:rsidP="00AE792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</w:p>
        </w:tc>
        <w:tc>
          <w:tcPr>
            <w:tcW w:w="2880" w:type="dxa"/>
          </w:tcPr>
          <w:p w14:paraId="41150709" w14:textId="77777777" w:rsidR="0036523A" w:rsidRDefault="0036523A" w:rsidP="0036523A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EBBB916" w14:textId="77777777" w:rsidR="00371184" w:rsidRDefault="00582892">
            <w:pPr>
              <w:pStyle w:val="ListParagraph"/>
              <w:numPr>
                <w:ilvl w:val="0"/>
                <w:numId w:val="19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is </w:t>
            </w:r>
            <w:r w:rsidR="0036523A">
              <w:rPr>
                <w:rFonts w:ascii="Times New Roman" w:hAnsi="Times New Roman"/>
                <w:bCs/>
                <w:iCs/>
                <w:sz w:val="24"/>
                <w:szCs w:val="24"/>
              </w:rPr>
              <w:t>asset valuation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62B87282" w14:textId="77777777" w:rsidR="00371184" w:rsidRDefault="002C422B">
            <w:pPr>
              <w:pStyle w:val="ListParagraph"/>
              <w:numPr>
                <w:ilvl w:val="0"/>
                <w:numId w:val="19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Explain how financial instruments are valued</w:t>
            </w:r>
          </w:p>
          <w:p w14:paraId="590DC62F" w14:textId="77777777" w:rsidR="00371184" w:rsidRDefault="002C422B">
            <w:pPr>
              <w:pStyle w:val="ListParagraph"/>
              <w:numPr>
                <w:ilvl w:val="0"/>
                <w:numId w:val="19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different types of financial assets</w:t>
            </w:r>
          </w:p>
          <w:p w14:paraId="0078D491" w14:textId="77777777" w:rsidR="00371184" w:rsidRDefault="00582892">
            <w:pPr>
              <w:pStyle w:val="ListParagraph"/>
              <w:numPr>
                <w:ilvl w:val="0"/>
                <w:numId w:val="19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Discuss </w:t>
            </w:r>
            <w:r w:rsidR="002C422B">
              <w:rPr>
                <w:rFonts w:ascii="Times New Roman" w:hAnsi="Times New Roman"/>
                <w:bCs/>
                <w:iCs/>
                <w:sz w:val="24"/>
                <w:szCs w:val="24"/>
              </w:rPr>
              <w:t>capital budgeting and its relevance in the banking industry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.</w:t>
            </w:r>
          </w:p>
          <w:p w14:paraId="367F69D6" w14:textId="77777777" w:rsidR="00371184" w:rsidRDefault="00371184" w:rsidP="002C422B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510C0232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4BD1A18" w14:textId="77777777" w:rsidR="00371184" w:rsidRDefault="00582892">
            <w:pPr>
              <w:pStyle w:val="ListParagraph"/>
              <w:numPr>
                <w:ilvl w:val="0"/>
                <w:numId w:val="20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759EF411" w14:textId="77777777" w:rsidR="00371184" w:rsidRDefault="00371184">
            <w:pPr>
              <w:pStyle w:val="ListParagraph"/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6E0618D9" w14:textId="77777777" w:rsidR="00371184" w:rsidRDefault="00582892">
            <w:pPr>
              <w:pStyle w:val="ListParagraph"/>
              <w:numPr>
                <w:ilvl w:val="0"/>
                <w:numId w:val="20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Personal contact sessions will include: Presentations, Case Study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>analysis and Quizzes.</w:t>
            </w:r>
          </w:p>
          <w:p w14:paraId="7AF43397" w14:textId="77777777" w:rsidR="00371184" w:rsidRDefault="00582892">
            <w:pPr>
              <w:pStyle w:val="ListParagraph"/>
              <w:numPr>
                <w:ilvl w:val="0"/>
                <w:numId w:val="20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056C2451" w14:textId="77777777" w:rsidR="00371184" w:rsidRDefault="00582892">
            <w:pPr>
              <w:pStyle w:val="ListParagraph"/>
              <w:numPr>
                <w:ilvl w:val="0"/>
                <w:numId w:val="20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</w:tc>
        <w:tc>
          <w:tcPr>
            <w:tcW w:w="2270" w:type="dxa"/>
            <w:gridSpan w:val="3"/>
          </w:tcPr>
          <w:p w14:paraId="20B9DFAA" w14:textId="77777777" w:rsidR="00B86F50" w:rsidRDefault="00B86F50">
            <w:pPr>
              <w:spacing w:after="0" w:line="240" w:lineRule="auto"/>
            </w:pPr>
          </w:p>
          <w:p w14:paraId="15C644FE" w14:textId="77777777" w:rsidR="00B86F50" w:rsidRDefault="00B86F50">
            <w:pPr>
              <w:spacing w:after="0" w:line="240" w:lineRule="auto"/>
            </w:pPr>
          </w:p>
          <w:p w14:paraId="72517BA5" w14:textId="77777777" w:rsidR="00371184" w:rsidRDefault="003C4D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3" w:history="1">
              <w:r w:rsidR="00B86F50">
                <w:rPr>
                  <w:rStyle w:val="Hyperlink"/>
                </w:rPr>
                <w:t>https://www.youtube.com/watch?v=riej8WPpYuU</w:t>
              </w:r>
            </w:hyperlink>
          </w:p>
        </w:tc>
      </w:tr>
      <w:tr w:rsidR="00371184" w14:paraId="34CAFC21" w14:textId="77777777">
        <w:trPr>
          <w:gridBefore w:val="1"/>
          <w:gridAfter w:val="1"/>
          <w:wBefore w:w="20" w:type="dxa"/>
          <w:wAfter w:w="2123" w:type="dxa"/>
          <w:trHeight w:val="930"/>
        </w:trPr>
        <w:tc>
          <w:tcPr>
            <w:tcW w:w="2245" w:type="dxa"/>
          </w:tcPr>
          <w:p w14:paraId="6697094B" w14:textId="77777777" w:rsidR="002C422B" w:rsidRDefault="002C422B" w:rsidP="00460D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4B4C70C4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1</w:t>
            </w:r>
          </w:p>
          <w:p w14:paraId="4E8EE5F8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61E17F9F" w14:textId="53768718" w:rsidR="002C422B" w:rsidRDefault="00582892" w:rsidP="00AE7923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2E9F0E6" w14:textId="77777777" w:rsidR="00371184" w:rsidRDefault="00582892" w:rsidP="00AE7923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 xml:space="preserve">11.0    </w:t>
            </w:r>
            <w:r w:rsidR="00AE7923"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>Working Capital Management</w:t>
            </w:r>
          </w:p>
          <w:p w14:paraId="03CB5DE2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11.1 Introduction and Meaning </w:t>
            </w:r>
          </w:p>
          <w:p w14:paraId="2BDD4EAA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1.2 Objectives of </w:t>
            </w:r>
            <w:r w:rsidR="00AE7923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Working Capital Management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641FA600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1.3 </w:t>
            </w:r>
            <w:r w:rsidR="00AE7923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Cost of Capital 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2D302A77" w14:textId="77777777" w:rsidR="00371184" w:rsidRDefault="00AE7923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11.4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Capital Structure</w:t>
            </w:r>
            <w:r w:rsidR="0058289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2BD9D041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2880" w:type="dxa"/>
          </w:tcPr>
          <w:p w14:paraId="34E1F1E6" w14:textId="77777777" w:rsidR="002C422B" w:rsidRPr="002C422B" w:rsidRDefault="002C422B" w:rsidP="002C422B">
            <w:p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5B09C824" w14:textId="77777777" w:rsidR="00371184" w:rsidRDefault="00582892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is </w:t>
            </w:r>
            <w:r w:rsidR="002C422B">
              <w:rPr>
                <w:rFonts w:ascii="Times New Roman" w:hAnsi="Times New Roman"/>
                <w:bCs/>
                <w:iCs/>
                <w:sz w:val="24"/>
                <w:szCs w:val="24"/>
              </w:rPr>
              <w:t>working capital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214FE0C6" w14:textId="77777777" w:rsidR="00371184" w:rsidRDefault="00582892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</w:t>
            </w:r>
            <w:r w:rsidR="002C422B">
              <w:rPr>
                <w:rFonts w:ascii="Times New Roman" w:hAnsi="Times New Roman"/>
                <w:bCs/>
                <w:iCs/>
                <w:sz w:val="24"/>
                <w:szCs w:val="24"/>
              </w:rPr>
              <w:t>are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  <w:r w:rsidR="002C422B">
              <w:rPr>
                <w:rFonts w:ascii="Times New Roman" w:hAnsi="Times New Roman"/>
                <w:bCs/>
                <w:iCs/>
                <w:sz w:val="24"/>
                <w:szCs w:val="24"/>
              </w:rPr>
              <w:t>the objectives of working capital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106EE1A7" w14:textId="77777777" w:rsidR="00371184" w:rsidRDefault="002C422B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Why working capital management is important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08D36F5B" w14:textId="77777777" w:rsidR="00371184" w:rsidRDefault="00582892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is </w:t>
            </w:r>
            <w:r w:rsidR="002C422B">
              <w:rPr>
                <w:rFonts w:ascii="Times New Roman" w:hAnsi="Times New Roman"/>
                <w:bCs/>
                <w:iCs/>
                <w:sz w:val="24"/>
                <w:szCs w:val="24"/>
              </w:rPr>
              <w:t>cost of capital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3263A590" w14:textId="77777777" w:rsidR="00371184" w:rsidRDefault="002C422B">
            <w:pPr>
              <w:pStyle w:val="ListParagraph"/>
              <w:numPr>
                <w:ilvl w:val="0"/>
                <w:numId w:val="21"/>
              </w:numPr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capital structure</w:t>
            </w:r>
          </w:p>
          <w:p w14:paraId="33D3654C" w14:textId="77777777" w:rsidR="00371184" w:rsidRDefault="00371184" w:rsidP="002C422B">
            <w:pPr>
              <w:pStyle w:val="ListParagraph"/>
              <w:ind w:left="360" w:right="162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FE1E23C" w14:textId="77777777" w:rsidR="002C422B" w:rsidRDefault="002C42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B0F888" w14:textId="77777777" w:rsidR="002C422B" w:rsidRDefault="002C42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3B3FFD" w14:textId="77777777" w:rsidR="002C422B" w:rsidRDefault="002C42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12AACC" w14:textId="77777777" w:rsidR="002C422B" w:rsidRDefault="002C42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2F1E70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</w:p>
        </w:tc>
        <w:tc>
          <w:tcPr>
            <w:tcW w:w="1980" w:type="dxa"/>
          </w:tcPr>
          <w:p w14:paraId="79931F5F" w14:textId="77777777" w:rsidR="002C422B" w:rsidRPr="00460DA6" w:rsidRDefault="002C422B" w:rsidP="00460DA6">
            <w:p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1C2771B4" w14:textId="77777777" w:rsidR="00371184" w:rsidRDefault="00582892">
            <w:pPr>
              <w:pStyle w:val="ListParagraph"/>
              <w:numPr>
                <w:ilvl w:val="0"/>
                <w:numId w:val="22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3041D956" w14:textId="77777777" w:rsidR="00371184" w:rsidRDefault="00582892">
            <w:pPr>
              <w:pStyle w:val="ListParagraph"/>
              <w:numPr>
                <w:ilvl w:val="0"/>
                <w:numId w:val="22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693B9500" w14:textId="77777777" w:rsidR="00371184" w:rsidRDefault="00582892">
            <w:pPr>
              <w:pStyle w:val="ListParagraph"/>
              <w:numPr>
                <w:ilvl w:val="0"/>
                <w:numId w:val="22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Guided study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>will include text readings and the use of a wide range internet based resources.</w:t>
            </w:r>
          </w:p>
          <w:p w14:paraId="2DD01C42" w14:textId="52C6D14C" w:rsidR="00371184" w:rsidRDefault="00582892">
            <w:pPr>
              <w:pStyle w:val="ListParagraph"/>
              <w:numPr>
                <w:ilvl w:val="0"/>
                <w:numId w:val="22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</w:t>
            </w:r>
            <w:proofErr w:type="spellStart"/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industrialviit</w:t>
            </w:r>
            <w:proofErr w:type="spellEnd"/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 xml:space="preserve"> (if any).</w:t>
            </w:r>
          </w:p>
        </w:tc>
        <w:tc>
          <w:tcPr>
            <w:tcW w:w="2270" w:type="dxa"/>
            <w:gridSpan w:val="3"/>
          </w:tcPr>
          <w:p w14:paraId="23D8E21A" w14:textId="77777777" w:rsidR="00B86F50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</w:p>
          <w:p w14:paraId="2FA3CFCC" w14:textId="77777777" w:rsidR="00B86F50" w:rsidRDefault="00B86F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67A252" w14:textId="77777777" w:rsidR="00371184" w:rsidRDefault="003C4D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history="1">
              <w:r w:rsidR="00B86F50">
                <w:rPr>
                  <w:rStyle w:val="Hyperlink"/>
                </w:rPr>
                <w:t>https://www.youtube.com/watch?v=bHK77lbdyWA</w:t>
              </w:r>
            </w:hyperlink>
          </w:p>
        </w:tc>
      </w:tr>
      <w:tr w:rsidR="00371184" w14:paraId="517129B1" w14:textId="77777777">
        <w:trPr>
          <w:gridBefore w:val="1"/>
          <w:gridAfter w:val="1"/>
          <w:wBefore w:w="20" w:type="dxa"/>
          <w:wAfter w:w="2123" w:type="dxa"/>
          <w:trHeight w:val="7980"/>
        </w:trPr>
        <w:tc>
          <w:tcPr>
            <w:tcW w:w="2245" w:type="dxa"/>
          </w:tcPr>
          <w:p w14:paraId="6A375DBF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12</w:t>
            </w:r>
          </w:p>
          <w:p w14:paraId="69144778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4A06B3B0" w14:textId="77777777" w:rsidR="00371184" w:rsidRDefault="00582892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 xml:space="preserve">.0    </w:t>
            </w:r>
            <w:r w:rsidR="00D20730">
              <w:rPr>
                <w:rFonts w:ascii="Times New Roman" w:hAnsi="Times New Roman" w:cs="Times New Roman"/>
                <w:b/>
                <w:sz w:val="24"/>
                <w:szCs w:val="24"/>
                <w:lang w:val="sv-SE"/>
              </w:rPr>
              <w:t>DIVIDEND POLICY</w:t>
            </w:r>
          </w:p>
          <w:p w14:paraId="7E2852C1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12.1 Introduction and Meaning</w:t>
            </w:r>
          </w:p>
          <w:p w14:paraId="6BFBC4ED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2.2 </w:t>
            </w:r>
            <w:r w:rsidR="00D20730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Relevance Theories</w:t>
            </w:r>
          </w:p>
          <w:p w14:paraId="34BE9A08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2.3 </w:t>
            </w:r>
            <w:r w:rsidR="00D20730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Irrelevance Theories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  <w:p w14:paraId="0F27E7F8" w14:textId="77777777" w:rsidR="00371184" w:rsidRDefault="00582892" w:rsidP="00D207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12.4 </w:t>
            </w:r>
            <w:r w:rsidR="00D20730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Impact of Dividend Payout on Firms</w:t>
            </w: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</w:t>
            </w:r>
          </w:p>
        </w:tc>
        <w:tc>
          <w:tcPr>
            <w:tcW w:w="2880" w:type="dxa"/>
          </w:tcPr>
          <w:p w14:paraId="08FADE61" w14:textId="77777777" w:rsidR="00371184" w:rsidRDefault="00582892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What is </w:t>
            </w:r>
            <w:r w:rsidR="002C422B">
              <w:rPr>
                <w:rFonts w:ascii="Times New Roman" w:hAnsi="Times New Roman"/>
                <w:bCs/>
                <w:iCs/>
                <w:sz w:val="24"/>
                <w:szCs w:val="24"/>
              </w:rPr>
              <w:t>dividend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1B31D514" w14:textId="77777777" w:rsidR="00371184" w:rsidRDefault="0037118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1C82FB0" w14:textId="77777777" w:rsidR="00371184" w:rsidRDefault="002C422B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meaning of dividend policy</w:t>
            </w:r>
          </w:p>
          <w:p w14:paraId="57DA6175" w14:textId="77777777" w:rsidR="00371184" w:rsidRDefault="0037118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6FD99C45" w14:textId="77777777" w:rsidR="00371184" w:rsidRDefault="002C422B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popular theories of the relevance of dividend theories</w:t>
            </w:r>
          </w:p>
          <w:p w14:paraId="0A4CE9F2" w14:textId="77777777" w:rsidR="00371184" w:rsidRDefault="0037118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43B7AB87" w14:textId="77777777" w:rsidR="00371184" w:rsidRDefault="00582892">
            <w:pPr>
              <w:pStyle w:val="ListParagraph"/>
              <w:numPr>
                <w:ilvl w:val="0"/>
                <w:numId w:val="23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the </w:t>
            </w:r>
            <w:r w:rsidR="00410314">
              <w:rPr>
                <w:rFonts w:ascii="Times New Roman" w:hAnsi="Times New Roman"/>
                <w:bCs/>
                <w:iCs/>
                <w:sz w:val="24"/>
                <w:szCs w:val="24"/>
              </w:rPr>
              <w:t>irrelevance theories of dividend policy</w:t>
            </w:r>
          </w:p>
          <w:p w14:paraId="783C1FDF" w14:textId="77777777" w:rsidR="00371184" w:rsidRDefault="0037118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359FB94E" w14:textId="77777777" w:rsidR="00371184" w:rsidRDefault="00371184" w:rsidP="00410314">
            <w:pPr>
              <w:pStyle w:val="ListParagraph"/>
              <w:ind w:left="360" w:right="162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B94B296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80" w:type="dxa"/>
          </w:tcPr>
          <w:p w14:paraId="229408C0" w14:textId="77777777" w:rsidR="00371184" w:rsidRDefault="00582892">
            <w:pPr>
              <w:pStyle w:val="ListParagraph"/>
              <w:numPr>
                <w:ilvl w:val="0"/>
                <w:numId w:val="2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guided study. </w:t>
            </w:r>
          </w:p>
          <w:p w14:paraId="24206294" w14:textId="77777777" w:rsidR="00371184" w:rsidRDefault="00582892">
            <w:pPr>
              <w:pStyle w:val="ListParagraph"/>
              <w:numPr>
                <w:ilvl w:val="0"/>
                <w:numId w:val="2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09727D6B" w14:textId="77777777" w:rsidR="00371184" w:rsidRDefault="00582892">
            <w:pPr>
              <w:pStyle w:val="ListParagraph"/>
              <w:numPr>
                <w:ilvl w:val="0"/>
                <w:numId w:val="24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08422773" w14:textId="77777777" w:rsidR="00371184" w:rsidRDefault="00582892">
            <w:pPr>
              <w:pStyle w:val="ListParagraph"/>
              <w:numPr>
                <w:ilvl w:val="0"/>
                <w:numId w:val="24"/>
              </w:numPr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</w:tc>
        <w:tc>
          <w:tcPr>
            <w:tcW w:w="2270" w:type="dxa"/>
            <w:gridSpan w:val="3"/>
          </w:tcPr>
          <w:p w14:paraId="6CF01561" w14:textId="77777777" w:rsidR="00371184" w:rsidRDefault="003C4D48">
            <w:pPr>
              <w:spacing w:line="260" w:lineRule="exac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history="1">
              <w:r w:rsidR="00B86F50">
                <w:rPr>
                  <w:rStyle w:val="Hyperlink"/>
                </w:rPr>
                <w:t>https://www.youtube.com/watch?v=EJTC14D2Xl0&amp;t=26s</w:t>
              </w:r>
            </w:hyperlink>
          </w:p>
        </w:tc>
      </w:tr>
      <w:tr w:rsidR="00371184" w14:paraId="3CF330BF" w14:textId="77777777">
        <w:trPr>
          <w:gridAfter w:val="2"/>
          <w:wAfter w:w="2143" w:type="dxa"/>
        </w:trPr>
        <w:tc>
          <w:tcPr>
            <w:tcW w:w="2265" w:type="dxa"/>
            <w:gridSpan w:val="2"/>
          </w:tcPr>
          <w:p w14:paraId="056F5278" w14:textId="77777777" w:rsidR="00410314" w:rsidRDefault="00410314" w:rsidP="00460DA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1ABB7613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3</w:t>
            </w:r>
          </w:p>
          <w:p w14:paraId="24AD7E63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5615CE7C" w14:textId="2DDF80EC" w:rsidR="00410314" w:rsidRDefault="00582892" w:rsidP="00D20730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D9F54B3" w14:textId="77777777" w:rsidR="00D20730" w:rsidRPr="00D20730" w:rsidRDefault="00582892" w:rsidP="00D20730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cap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13.0   </w:t>
            </w:r>
            <w:r w:rsidR="00D20730" w:rsidRPr="00D20730">
              <w:rPr>
                <w:rFonts w:ascii="Times New Roman" w:hAnsi="Times New Roman" w:cs="Times New Roman"/>
                <w:b/>
                <w:caps/>
                <w:sz w:val="24"/>
                <w:szCs w:val="24"/>
                <w:lang w:val="en-US"/>
              </w:rPr>
              <w:t>Business and Society</w:t>
            </w:r>
            <w:r w:rsidR="00707252">
              <w:rPr>
                <w:rFonts w:ascii="Times New Roman" w:hAnsi="Times New Roman" w:cs="Times New Roman"/>
                <w:b/>
                <w:caps/>
                <w:sz w:val="24"/>
                <w:szCs w:val="24"/>
                <w:lang w:val="en-US"/>
              </w:rPr>
              <w:t>(1)</w:t>
            </w:r>
          </w:p>
          <w:p w14:paraId="04810EDA" w14:textId="77777777" w:rsidR="00371184" w:rsidRDefault="00582892">
            <w:pPr>
              <w:pStyle w:val="NoSpacing"/>
              <w:shd w:val="clear" w:color="auto" w:fill="FFFFFF" w:themeFill="background1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 xml:space="preserve"> </w:t>
            </w:r>
          </w:p>
          <w:p w14:paraId="66238108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.1 Introduction </w:t>
            </w:r>
          </w:p>
          <w:p w14:paraId="7B1A06D0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.2 Types of </w:t>
            </w:r>
            <w:r w:rsidR="00D20730">
              <w:rPr>
                <w:rFonts w:ascii="Times New Roman" w:hAnsi="Times New Roman" w:cs="Times New Roman"/>
                <w:sz w:val="24"/>
                <w:szCs w:val="24"/>
              </w:rPr>
              <w:t>Business Internal Environment</w:t>
            </w:r>
          </w:p>
          <w:p w14:paraId="308463E2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13.3 </w:t>
            </w:r>
            <w:r w:rsidR="00D20730">
              <w:rPr>
                <w:rFonts w:ascii="Times New Roman" w:hAnsi="Times New Roman" w:cs="Times New Roman"/>
                <w:sz w:val="24"/>
                <w:szCs w:val="24"/>
              </w:rPr>
              <w:t>Impact of Internal Environment on Busines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1F89490" w14:textId="77777777" w:rsidR="00371184" w:rsidRDefault="0058289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.4 </w:t>
            </w:r>
            <w:r w:rsidR="00D20730">
              <w:rPr>
                <w:rFonts w:ascii="Times New Roman" w:hAnsi="Times New Roman" w:cs="Times New Roman"/>
                <w:sz w:val="24"/>
                <w:szCs w:val="24"/>
              </w:rPr>
              <w:t>Differences between for-profit and non-profit Organiz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86852C0" w14:textId="77777777" w:rsidR="00371184" w:rsidRDefault="00582892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7C35F690" w14:textId="77777777" w:rsidR="00410314" w:rsidRPr="00460DA6" w:rsidRDefault="00410314" w:rsidP="00460DA6">
            <w:p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  <w:p w14:paraId="3D40E720" w14:textId="77777777" w:rsidR="00371184" w:rsidRDefault="00410314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first family/society of a business</w:t>
            </w:r>
          </w:p>
          <w:p w14:paraId="7DEF975B" w14:textId="77777777" w:rsidR="00371184" w:rsidRDefault="00582892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lastRenderedPageBreak/>
              <w:t xml:space="preserve">What </w:t>
            </w:r>
            <w:r w:rsidR="00410314">
              <w:rPr>
                <w:rFonts w:ascii="Times New Roman" w:hAnsi="Times New Roman"/>
                <w:bCs/>
                <w:iCs/>
                <w:sz w:val="24"/>
                <w:szCs w:val="24"/>
              </w:rPr>
              <w:t>are the types of business internal environments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? </w:t>
            </w:r>
          </w:p>
          <w:p w14:paraId="6B8E6B01" w14:textId="77777777" w:rsidR="00371184" w:rsidRDefault="00410314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how internal environment of business could impact on it operations</w:t>
            </w:r>
          </w:p>
          <w:p w14:paraId="51ABE366" w14:textId="77777777" w:rsidR="00371184" w:rsidRDefault="00410314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fferentiate between for profit and non -profit organizations and how their internal environment differs</w:t>
            </w:r>
            <w:r w:rsidR="00582892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</w:t>
            </w:r>
          </w:p>
          <w:p w14:paraId="4A3F9865" w14:textId="77777777" w:rsidR="00371184" w:rsidRDefault="00371184" w:rsidP="00410314">
            <w:pPr>
              <w:pStyle w:val="ListParagraph"/>
              <w:ind w:left="360"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</w:p>
        </w:tc>
        <w:tc>
          <w:tcPr>
            <w:tcW w:w="720" w:type="dxa"/>
          </w:tcPr>
          <w:p w14:paraId="04C63A74" w14:textId="77777777" w:rsidR="00410314" w:rsidRDefault="0041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BD2CDD" w14:textId="77777777" w:rsidR="00410314" w:rsidRDefault="0041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6EE104" w14:textId="77777777" w:rsidR="00410314" w:rsidRDefault="0041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BB4246" w14:textId="77777777" w:rsidR="00410314" w:rsidRDefault="0041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EA5FE1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1980" w:type="dxa"/>
          </w:tcPr>
          <w:p w14:paraId="7ACBA56A" w14:textId="77777777" w:rsidR="00410314" w:rsidRPr="00460DA6" w:rsidRDefault="00410314" w:rsidP="00460DA6">
            <w:p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</w:p>
          <w:p w14:paraId="7195D821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 xml:space="preserve">combination of face – to - face contact and guided study. </w:t>
            </w:r>
          </w:p>
          <w:p w14:paraId="1C915750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0ECF4C24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41A8BDC5" w14:textId="77777777" w:rsidR="00371184" w:rsidRDefault="00582892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,</w:t>
            </w:r>
          </w:p>
          <w:p w14:paraId="01850D5B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85E06EA" w14:textId="77777777" w:rsidR="00371184" w:rsidRDefault="00371184">
            <w:pPr>
              <w:pStyle w:val="ListParagraph"/>
              <w:spacing w:after="0" w:line="240" w:lineRule="auto"/>
              <w:ind w:left="36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gridSpan w:val="2"/>
          </w:tcPr>
          <w:p w14:paraId="7A3C3B50" w14:textId="77777777" w:rsidR="00410314" w:rsidRDefault="004103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BC5E7A" w14:textId="77777777" w:rsidR="00410314" w:rsidRDefault="004103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C815640" w14:textId="77777777" w:rsidR="00410314" w:rsidRDefault="004103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D68654" w14:textId="77777777" w:rsidR="00410314" w:rsidRDefault="004103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EC1D61" w14:textId="77777777" w:rsidR="00B86F50" w:rsidRDefault="00B86F50" w:rsidP="00B86F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2FFC6A" w14:textId="77777777" w:rsidR="00371184" w:rsidRDefault="00582892">
            <w:pPr>
              <w:spacing w:after="0" w:line="240" w:lineRule="auto"/>
              <w:ind w:left="260" w:hanging="2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371184" w14:paraId="1FF492DD" w14:textId="77777777">
        <w:trPr>
          <w:gridAfter w:val="2"/>
          <w:wAfter w:w="2143" w:type="dxa"/>
          <w:trHeight w:val="690"/>
        </w:trPr>
        <w:tc>
          <w:tcPr>
            <w:tcW w:w="2265" w:type="dxa"/>
            <w:gridSpan w:val="2"/>
          </w:tcPr>
          <w:p w14:paraId="58A1D8BE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04C431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4</w:t>
            </w:r>
          </w:p>
          <w:p w14:paraId="55E77D77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0" w:type="dxa"/>
          </w:tcPr>
          <w:p w14:paraId="2CC52D20" w14:textId="77777777" w:rsidR="00D20730" w:rsidRPr="00D20730" w:rsidRDefault="00582892" w:rsidP="00D20730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4.0 </w:t>
            </w:r>
            <w:r w:rsidR="00D20730" w:rsidRPr="00D2073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USINESS AND SOCIETY</w:t>
            </w:r>
            <w:r w:rsidR="0070725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(2)</w:t>
            </w:r>
          </w:p>
          <w:p w14:paraId="2360F7DF" w14:textId="77777777" w:rsidR="00371184" w:rsidRDefault="0037118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11F848" w14:textId="77777777" w:rsidR="00371184" w:rsidRDefault="00371184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6ECCED" w14:textId="77777777" w:rsidR="00707252" w:rsidRDefault="00582892">
            <w:pPr>
              <w:pStyle w:val="NoSpacing"/>
              <w:ind w:left="578" w:hanging="578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1    </w:t>
            </w:r>
            <w:r w:rsidR="00707252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Introduction and Meaning</w:t>
            </w:r>
          </w:p>
          <w:p w14:paraId="7BB89A14" w14:textId="77777777" w:rsidR="00371184" w:rsidRDefault="00371184">
            <w:pPr>
              <w:pStyle w:val="NoSpacing"/>
              <w:ind w:left="578" w:hanging="57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FBE660" w14:textId="77777777" w:rsidR="00371184" w:rsidRDefault="00582892">
            <w:pPr>
              <w:pStyle w:val="NoSpacing"/>
              <w:ind w:left="578" w:hanging="5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2    </w:t>
            </w:r>
            <w:r w:rsidR="00707252">
              <w:rPr>
                <w:rFonts w:ascii="Times New Roman" w:hAnsi="Times New Roman" w:cs="Times New Roman"/>
                <w:sz w:val="24"/>
                <w:szCs w:val="24"/>
              </w:rPr>
              <w:t>External Environments of Business</w:t>
            </w:r>
          </w:p>
          <w:p w14:paraId="21C1ED7C" w14:textId="77777777" w:rsidR="00371184" w:rsidRDefault="00371184">
            <w:pPr>
              <w:pStyle w:val="NoSpacing"/>
              <w:ind w:left="578" w:hanging="57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C06439" w14:textId="77777777" w:rsidR="00371184" w:rsidRDefault="00582892">
            <w:pPr>
              <w:pStyle w:val="NoSpacing"/>
              <w:ind w:left="578" w:hanging="5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3    </w:t>
            </w:r>
            <w:r w:rsidR="00707252">
              <w:rPr>
                <w:rFonts w:ascii="Times New Roman" w:hAnsi="Times New Roman" w:cs="Times New Roman"/>
                <w:sz w:val="24"/>
                <w:szCs w:val="24"/>
              </w:rPr>
              <w:t>Corporate Social Responsibilities</w:t>
            </w:r>
          </w:p>
          <w:p w14:paraId="1AD19EB3" w14:textId="77777777" w:rsidR="00371184" w:rsidRDefault="00582892" w:rsidP="00707252">
            <w:pPr>
              <w:pStyle w:val="NoSpacing"/>
              <w:ind w:left="578" w:hanging="5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4    </w:t>
            </w:r>
            <w:r w:rsidR="00707252">
              <w:rPr>
                <w:rFonts w:ascii="Times New Roman" w:hAnsi="Times New Roman" w:cs="Times New Roman"/>
                <w:sz w:val="24"/>
                <w:szCs w:val="24"/>
              </w:rPr>
              <w:t>Corporate Sustainability</w:t>
            </w:r>
          </w:p>
          <w:p w14:paraId="76C1F125" w14:textId="77777777" w:rsidR="00371184" w:rsidRDefault="00582892" w:rsidP="007072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4.5    </w:t>
            </w:r>
            <w:r w:rsidR="00707252">
              <w:rPr>
                <w:rFonts w:ascii="Times New Roman" w:hAnsi="Times New Roman" w:cs="Times New Roman"/>
                <w:sz w:val="24"/>
                <w:szCs w:val="24"/>
              </w:rPr>
              <w:t>Impact of CSR on Firms</w:t>
            </w:r>
          </w:p>
          <w:p w14:paraId="094D1A85" w14:textId="77777777" w:rsidR="00371184" w:rsidRDefault="00582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80" w:type="dxa"/>
          </w:tcPr>
          <w:p w14:paraId="6DFF2061" w14:textId="77777777" w:rsidR="00371184" w:rsidRDefault="003711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8A0EB0" w14:textId="77777777" w:rsidR="003822CC" w:rsidRDefault="003822CC" w:rsidP="003822CC">
            <w:pPr>
              <w:pStyle w:val="ListParagraph"/>
              <w:numPr>
                <w:ilvl w:val="0"/>
                <w:numId w:val="25"/>
              </w:numPr>
              <w:ind w:right="162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second family/society of a business</w:t>
            </w:r>
          </w:p>
          <w:p w14:paraId="1E62740B" w14:textId="77777777" w:rsidR="00371184" w:rsidRDefault="003711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20A9872" w14:textId="77777777" w:rsidR="00371184" w:rsidRDefault="00582892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Explain </w:t>
            </w:r>
            <w:r w:rsidR="003822CC">
              <w:rPr>
                <w:rFonts w:ascii="Times New Roman" w:hAnsi="Times New Roman"/>
                <w:bCs/>
                <w:iCs/>
                <w:sz w:val="24"/>
                <w:szCs w:val="24"/>
              </w:rPr>
              <w:t>external environments of a business</w:t>
            </w:r>
          </w:p>
          <w:p w14:paraId="2B872E13" w14:textId="77777777" w:rsidR="00371184" w:rsidRDefault="0037118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BFF4E83" w14:textId="77777777" w:rsidR="00371184" w:rsidRPr="003822CC" w:rsidRDefault="003822CC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corporate social responsibilities</w:t>
            </w:r>
          </w:p>
          <w:p w14:paraId="0C73FFF6" w14:textId="77777777" w:rsidR="003822CC" w:rsidRPr="003822CC" w:rsidRDefault="003822CC" w:rsidP="003822CC">
            <w:pPr>
              <w:pStyle w:val="ListParagrap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</w:p>
          <w:p w14:paraId="592F4A52" w14:textId="77777777" w:rsidR="003822CC" w:rsidRPr="003822CC" w:rsidRDefault="003822CC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corporate sustainability</w:t>
            </w:r>
          </w:p>
          <w:p w14:paraId="06431059" w14:textId="77777777" w:rsidR="003822CC" w:rsidRPr="003822CC" w:rsidRDefault="003822CC" w:rsidP="003822CC">
            <w:pPr>
              <w:pStyle w:val="ListParagraph"/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</w:p>
          <w:p w14:paraId="55D6D0AA" w14:textId="77777777" w:rsidR="003822CC" w:rsidRDefault="003822CC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Discuss the impact of CRS on firms</w:t>
            </w:r>
          </w:p>
        </w:tc>
        <w:tc>
          <w:tcPr>
            <w:tcW w:w="720" w:type="dxa"/>
          </w:tcPr>
          <w:p w14:paraId="2D0FFBA6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1980" w:type="dxa"/>
          </w:tcPr>
          <w:p w14:paraId="5935ECBD" w14:textId="77777777" w:rsidR="00371184" w:rsidRDefault="00582892">
            <w:pPr>
              <w:pStyle w:val="ListParagraph"/>
              <w:numPr>
                <w:ilvl w:val="0"/>
                <w:numId w:val="27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 xml:space="preserve">The students will learn through a combination of face – to - face contact and </w:t>
            </w: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lastRenderedPageBreak/>
              <w:t xml:space="preserve">guided study. </w:t>
            </w:r>
          </w:p>
          <w:p w14:paraId="04C7FBE9" w14:textId="77777777" w:rsidR="00371184" w:rsidRDefault="00582892">
            <w:pPr>
              <w:pStyle w:val="ListParagraph"/>
              <w:numPr>
                <w:ilvl w:val="0"/>
                <w:numId w:val="27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Personal contact sessions will include: Presentations, Case Study analysis and Quizzes.</w:t>
            </w:r>
          </w:p>
          <w:p w14:paraId="0717C6AE" w14:textId="77777777" w:rsidR="00371184" w:rsidRDefault="00582892">
            <w:pPr>
              <w:pStyle w:val="ListParagraph"/>
              <w:numPr>
                <w:ilvl w:val="0"/>
                <w:numId w:val="27"/>
              </w:numPr>
              <w:ind w:left="360"/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</w:pPr>
            <w:r>
              <w:rPr>
                <w:rStyle w:val="tr"/>
                <w:rFonts w:ascii="Times New Roman" w:hAnsi="Times New Roman"/>
                <w:color w:val="444444"/>
                <w:sz w:val="24"/>
                <w:szCs w:val="24"/>
                <w:shd w:val="clear" w:color="auto" w:fill="FFFFFF"/>
              </w:rPr>
              <w:t>Guided study will include text readings and the use of a wide range internet based resources.</w:t>
            </w:r>
          </w:p>
          <w:p w14:paraId="362DBB0E" w14:textId="77777777" w:rsidR="00371184" w:rsidRDefault="00582892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36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ctures, t</w:t>
            </w:r>
            <w:r>
              <w:rPr>
                <w:rStyle w:val="Strong"/>
                <w:rFonts w:ascii="Times New Roman" w:hAnsi="Times New Roman"/>
                <w:b w:val="0"/>
                <w:sz w:val="24"/>
                <w:szCs w:val="24"/>
              </w:rPr>
              <w:t>utorials and field trip/industrial visit (if any).</w:t>
            </w:r>
          </w:p>
          <w:p w14:paraId="136DEA9F" w14:textId="77777777" w:rsidR="00371184" w:rsidRDefault="00371184">
            <w:pPr>
              <w:spacing w:after="0" w:line="240" w:lineRule="auto"/>
              <w:ind w:firstLine="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ACE83C4" w14:textId="77777777" w:rsidR="00371184" w:rsidRDefault="00582892">
            <w:pPr>
              <w:pStyle w:val="Footer"/>
              <w:keepNext/>
              <w:keepLines/>
              <w:spacing w:line="260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lastRenderedPageBreak/>
              <w:t xml:space="preserve">Web links, Internet </w:t>
            </w:r>
          </w:p>
          <w:p w14:paraId="5FA1E445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</w:tcPr>
          <w:p w14:paraId="60BF24D3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1184" w14:paraId="0F86C4B4" w14:textId="77777777">
        <w:trPr>
          <w:gridAfter w:val="2"/>
          <w:wAfter w:w="2143" w:type="dxa"/>
          <w:trHeight w:val="114"/>
        </w:trPr>
        <w:tc>
          <w:tcPr>
            <w:tcW w:w="2265" w:type="dxa"/>
            <w:gridSpan w:val="2"/>
          </w:tcPr>
          <w:p w14:paraId="04B2E475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DF30A82" w14:textId="77777777" w:rsidR="00371184" w:rsidRDefault="003711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30" w:type="dxa"/>
            <w:gridSpan w:val="5"/>
          </w:tcPr>
          <w:p w14:paraId="4FE70B4C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VISION WEEK</w:t>
            </w:r>
          </w:p>
        </w:tc>
        <w:tc>
          <w:tcPr>
            <w:tcW w:w="360" w:type="dxa"/>
          </w:tcPr>
          <w:p w14:paraId="6DA935ED" w14:textId="77777777" w:rsidR="00371184" w:rsidRDefault="0037118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71184" w14:paraId="7C4E265F" w14:textId="77777777">
        <w:trPr>
          <w:gridBefore w:val="1"/>
          <w:wBefore w:w="20" w:type="dxa"/>
        </w:trPr>
        <w:tc>
          <w:tcPr>
            <w:tcW w:w="14055" w:type="dxa"/>
            <w:gridSpan w:val="8"/>
          </w:tcPr>
          <w:p w14:paraId="4034EDC1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EK STUDY (WEEK 1 TO 14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3" w:type="dxa"/>
          </w:tcPr>
          <w:p w14:paraId="4991E013" w14:textId="77777777" w:rsidR="00371184" w:rsidRDefault="00371184">
            <w:pPr>
              <w:ind w:right="-1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1184" w14:paraId="20C9E969" w14:textId="77777777">
        <w:trPr>
          <w:gridBefore w:val="1"/>
          <w:gridAfter w:val="1"/>
          <w:wBefore w:w="20" w:type="dxa"/>
          <w:wAfter w:w="2123" w:type="dxa"/>
        </w:trPr>
        <w:tc>
          <w:tcPr>
            <w:tcW w:w="14055" w:type="dxa"/>
            <w:gridSpan w:val="8"/>
          </w:tcPr>
          <w:p w14:paraId="5D22F2CF" w14:textId="77777777" w:rsidR="00371184" w:rsidRDefault="005828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FINAL EXAMINATION </w:t>
            </w:r>
          </w:p>
        </w:tc>
      </w:tr>
    </w:tbl>
    <w:p w14:paraId="7D0C1E6F" w14:textId="77777777" w:rsidR="00371184" w:rsidRDefault="0037118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4F8787E" w14:textId="77777777" w:rsidR="00371184" w:rsidRDefault="0037118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B335077" w14:textId="77777777" w:rsidR="00371184" w:rsidRDefault="0037118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AA2C523" w14:textId="77777777" w:rsidR="00371184" w:rsidRDefault="0058289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   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>-------------------------------------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    </w:t>
      </w:r>
    </w:p>
    <w:p w14:paraId="3171BCBD" w14:textId="77777777" w:rsidR="00371184" w:rsidRDefault="005828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ecturer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           PROGRAMME LEAD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sectPr w:rsidR="00371184" w:rsidSect="00460DA6">
      <w:footerReference w:type="default" r:id="rId16"/>
      <w:pgSz w:w="15840" w:h="12240" w:orient="landscape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C83ED" w14:textId="77777777" w:rsidR="003C4D48" w:rsidRDefault="003C4D48">
      <w:pPr>
        <w:spacing w:after="0" w:line="240" w:lineRule="auto"/>
      </w:pPr>
      <w:r>
        <w:separator/>
      </w:r>
    </w:p>
  </w:endnote>
  <w:endnote w:type="continuationSeparator" w:id="0">
    <w:p w14:paraId="72864DC3" w14:textId="77777777" w:rsidR="003C4D48" w:rsidRDefault="003C4D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5562112"/>
      <w:docPartObj>
        <w:docPartGallery w:val="AutoText"/>
      </w:docPartObj>
    </w:sdtPr>
    <w:sdtEndPr/>
    <w:sdtContent>
      <w:p w14:paraId="37C5A8DF" w14:textId="77777777" w:rsidR="002C422B" w:rsidRDefault="002C42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6F50">
          <w:rPr>
            <w:noProof/>
          </w:rPr>
          <w:t>11</w:t>
        </w:r>
        <w:r>
          <w:fldChar w:fldCharType="end"/>
        </w:r>
      </w:p>
    </w:sdtContent>
  </w:sdt>
  <w:p w14:paraId="34EC4E93" w14:textId="77777777" w:rsidR="002C422B" w:rsidRDefault="002C42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1B155" w14:textId="77777777" w:rsidR="003C4D48" w:rsidRDefault="003C4D48">
      <w:pPr>
        <w:spacing w:after="0" w:line="240" w:lineRule="auto"/>
      </w:pPr>
      <w:r>
        <w:separator/>
      </w:r>
    </w:p>
  </w:footnote>
  <w:footnote w:type="continuationSeparator" w:id="0">
    <w:p w14:paraId="25938980" w14:textId="77777777" w:rsidR="003C4D48" w:rsidRDefault="003C4D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F69F8"/>
    <w:multiLevelType w:val="multilevel"/>
    <w:tmpl w:val="058F69F8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76F8A"/>
    <w:multiLevelType w:val="multilevel"/>
    <w:tmpl w:val="0A076F8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56A0B"/>
    <w:multiLevelType w:val="multilevel"/>
    <w:tmpl w:val="0A256A0B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527A2"/>
    <w:multiLevelType w:val="multilevel"/>
    <w:tmpl w:val="0E8527A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76584"/>
    <w:multiLevelType w:val="multilevel"/>
    <w:tmpl w:val="10C7658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55DE2"/>
    <w:multiLevelType w:val="multilevel"/>
    <w:tmpl w:val="11255DE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5442B"/>
    <w:multiLevelType w:val="multilevel"/>
    <w:tmpl w:val="2475442B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B3049"/>
    <w:multiLevelType w:val="multilevel"/>
    <w:tmpl w:val="256B3049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80D3C"/>
    <w:multiLevelType w:val="multilevel"/>
    <w:tmpl w:val="26C80D3C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9D24CF"/>
    <w:multiLevelType w:val="multilevel"/>
    <w:tmpl w:val="309D24CF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658F1"/>
    <w:multiLevelType w:val="multilevel"/>
    <w:tmpl w:val="378658F1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9C7EFD"/>
    <w:multiLevelType w:val="multilevel"/>
    <w:tmpl w:val="389C7EFD"/>
    <w:lvl w:ilvl="0">
      <w:start w:val="1"/>
      <w:numFmt w:val="bullet"/>
      <w:lvlText w:val="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decimal"/>
      <w:lvlText w:val="%2"/>
      <w:lvlJc w:val="left"/>
      <w:pPr>
        <w:tabs>
          <w:tab w:val="left" w:pos="1080"/>
        </w:tabs>
        <w:ind w:left="1080" w:hanging="360"/>
      </w:pPr>
    </w:lvl>
    <w:lvl w:ilvl="2">
      <w:start w:val="1"/>
      <w:numFmt w:val="decimal"/>
      <w:lvlText w:val="%3"/>
      <w:lvlJc w:val="left"/>
      <w:pPr>
        <w:tabs>
          <w:tab w:val="left" w:pos="1800"/>
        </w:tabs>
        <w:ind w:left="1800" w:hanging="360"/>
      </w:pPr>
    </w:lvl>
    <w:lvl w:ilvl="3">
      <w:start w:val="1"/>
      <w:numFmt w:val="decimal"/>
      <w:lvlText w:val="%4"/>
      <w:lvlJc w:val="left"/>
      <w:pPr>
        <w:tabs>
          <w:tab w:val="left" w:pos="2520"/>
        </w:tabs>
        <w:ind w:left="2520" w:hanging="360"/>
      </w:pPr>
    </w:lvl>
    <w:lvl w:ilvl="4">
      <w:start w:val="1"/>
      <w:numFmt w:val="decimal"/>
      <w:lvlText w:val="%5"/>
      <w:lvlJc w:val="left"/>
      <w:pPr>
        <w:tabs>
          <w:tab w:val="left" w:pos="3240"/>
        </w:tabs>
        <w:ind w:left="3240" w:hanging="360"/>
      </w:pPr>
    </w:lvl>
    <w:lvl w:ilvl="5">
      <w:start w:val="1"/>
      <w:numFmt w:val="decimal"/>
      <w:lvlText w:val="%6"/>
      <w:lvlJc w:val="left"/>
      <w:pPr>
        <w:tabs>
          <w:tab w:val="left" w:pos="3960"/>
        </w:tabs>
        <w:ind w:left="3960" w:hanging="360"/>
      </w:pPr>
    </w:lvl>
    <w:lvl w:ilvl="6">
      <w:start w:val="1"/>
      <w:numFmt w:val="decimal"/>
      <w:lvlText w:val="%7"/>
      <w:lvlJc w:val="left"/>
      <w:pPr>
        <w:tabs>
          <w:tab w:val="left" w:pos="4680"/>
        </w:tabs>
        <w:ind w:left="4680" w:hanging="360"/>
      </w:pPr>
    </w:lvl>
    <w:lvl w:ilvl="7">
      <w:start w:val="1"/>
      <w:numFmt w:val="decimal"/>
      <w:lvlText w:val="%8"/>
      <w:lvlJc w:val="left"/>
      <w:pPr>
        <w:tabs>
          <w:tab w:val="left" w:pos="5400"/>
        </w:tabs>
        <w:ind w:left="5400" w:hanging="360"/>
      </w:pPr>
    </w:lvl>
    <w:lvl w:ilvl="8">
      <w:start w:val="1"/>
      <w:numFmt w:val="decimal"/>
      <w:lvlText w:val="%9"/>
      <w:lvlJc w:val="left"/>
      <w:pPr>
        <w:tabs>
          <w:tab w:val="left" w:pos="6120"/>
        </w:tabs>
        <w:ind w:left="6120" w:hanging="360"/>
      </w:pPr>
    </w:lvl>
  </w:abstractNum>
  <w:abstractNum w:abstractNumId="12" w15:restartNumberingAfterBreak="0">
    <w:nsid w:val="3CE14C33"/>
    <w:multiLevelType w:val="multilevel"/>
    <w:tmpl w:val="3CE14C33"/>
    <w:lvl w:ilvl="0">
      <w:start w:val="1"/>
      <w:numFmt w:val="bullet"/>
      <w:lvlText w:val=""/>
      <w:lvlJc w:val="left"/>
      <w:pPr>
        <w:ind w:left="43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416171AE"/>
    <w:multiLevelType w:val="multilevel"/>
    <w:tmpl w:val="416171A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A363FB"/>
    <w:multiLevelType w:val="multilevel"/>
    <w:tmpl w:val="44A363FB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283EEE"/>
    <w:multiLevelType w:val="multilevel"/>
    <w:tmpl w:val="46283EE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237867"/>
    <w:multiLevelType w:val="multilevel"/>
    <w:tmpl w:val="49237867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862921"/>
    <w:multiLevelType w:val="multilevel"/>
    <w:tmpl w:val="1CCE4F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8" w15:restartNumberingAfterBreak="0">
    <w:nsid w:val="5356522F"/>
    <w:multiLevelType w:val="multilevel"/>
    <w:tmpl w:val="5356522F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B2E00"/>
    <w:multiLevelType w:val="multilevel"/>
    <w:tmpl w:val="565B2E00"/>
    <w:lvl w:ilvl="0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AE604AB"/>
    <w:multiLevelType w:val="multilevel"/>
    <w:tmpl w:val="5AE604AB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5521C0"/>
    <w:multiLevelType w:val="multilevel"/>
    <w:tmpl w:val="5B5521C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17140C"/>
    <w:multiLevelType w:val="multilevel"/>
    <w:tmpl w:val="5D17140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107EB2"/>
    <w:multiLevelType w:val="multilevel"/>
    <w:tmpl w:val="61107EB2"/>
    <w:lvl w:ilvl="0">
      <w:start w:val="1"/>
      <w:numFmt w:val="bullet"/>
      <w:lvlText w:val=""/>
      <w:lvlJc w:val="left"/>
      <w:pPr>
        <w:ind w:left="432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658154FE"/>
    <w:multiLevelType w:val="multilevel"/>
    <w:tmpl w:val="658154F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382FBD"/>
    <w:multiLevelType w:val="multilevel"/>
    <w:tmpl w:val="66382FBD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624C0"/>
    <w:multiLevelType w:val="multilevel"/>
    <w:tmpl w:val="778624C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D852CB2"/>
    <w:multiLevelType w:val="multilevel"/>
    <w:tmpl w:val="7D852CB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24"/>
  </w:num>
  <w:num w:numId="4">
    <w:abstractNumId w:val="21"/>
  </w:num>
  <w:num w:numId="5">
    <w:abstractNumId w:val="3"/>
  </w:num>
  <w:num w:numId="6">
    <w:abstractNumId w:val="2"/>
  </w:num>
  <w:num w:numId="7">
    <w:abstractNumId w:val="6"/>
  </w:num>
  <w:num w:numId="8">
    <w:abstractNumId w:val="15"/>
  </w:num>
  <w:num w:numId="9">
    <w:abstractNumId w:val="1"/>
  </w:num>
  <w:num w:numId="10">
    <w:abstractNumId w:val="16"/>
  </w:num>
  <w:num w:numId="11">
    <w:abstractNumId w:val="12"/>
  </w:num>
  <w:num w:numId="12">
    <w:abstractNumId w:val="8"/>
  </w:num>
  <w:num w:numId="13">
    <w:abstractNumId w:val="23"/>
  </w:num>
  <w:num w:numId="14">
    <w:abstractNumId w:val="27"/>
  </w:num>
  <w:num w:numId="15">
    <w:abstractNumId w:val="11"/>
  </w:num>
  <w:num w:numId="16">
    <w:abstractNumId w:val="7"/>
  </w:num>
  <w:num w:numId="17">
    <w:abstractNumId w:val="20"/>
  </w:num>
  <w:num w:numId="18">
    <w:abstractNumId w:val="18"/>
  </w:num>
  <w:num w:numId="19">
    <w:abstractNumId w:val="26"/>
  </w:num>
  <w:num w:numId="20">
    <w:abstractNumId w:val="14"/>
  </w:num>
  <w:num w:numId="21">
    <w:abstractNumId w:val="19"/>
  </w:num>
  <w:num w:numId="22">
    <w:abstractNumId w:val="13"/>
  </w:num>
  <w:num w:numId="23">
    <w:abstractNumId w:val="10"/>
  </w:num>
  <w:num w:numId="24">
    <w:abstractNumId w:val="4"/>
  </w:num>
  <w:num w:numId="25">
    <w:abstractNumId w:val="9"/>
  </w:num>
  <w:num w:numId="26">
    <w:abstractNumId w:val="5"/>
  </w:num>
  <w:num w:numId="27">
    <w:abstractNumId w:val="22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NTE2NLYwMDY1szRS0lEKTi0uzszPAymwqAUAaXPXzywAAAA="/>
  </w:docVars>
  <w:rsids>
    <w:rsidRoot w:val="00C11DCD"/>
    <w:rsid w:val="0001320D"/>
    <w:rsid w:val="00023177"/>
    <w:rsid w:val="00026514"/>
    <w:rsid w:val="000506EA"/>
    <w:rsid w:val="00057BE7"/>
    <w:rsid w:val="00080337"/>
    <w:rsid w:val="000A712C"/>
    <w:rsid w:val="000E013A"/>
    <w:rsid w:val="000E49A1"/>
    <w:rsid w:val="000F3AB6"/>
    <w:rsid w:val="000F3B49"/>
    <w:rsid w:val="0013767F"/>
    <w:rsid w:val="00145017"/>
    <w:rsid w:val="00153C1B"/>
    <w:rsid w:val="00171210"/>
    <w:rsid w:val="00176B5C"/>
    <w:rsid w:val="00181003"/>
    <w:rsid w:val="001935D3"/>
    <w:rsid w:val="001958DA"/>
    <w:rsid w:val="001B07DA"/>
    <w:rsid w:val="001D79C5"/>
    <w:rsid w:val="001E2613"/>
    <w:rsid w:val="00222CEA"/>
    <w:rsid w:val="00227418"/>
    <w:rsid w:val="00240128"/>
    <w:rsid w:val="00241375"/>
    <w:rsid w:val="002462A7"/>
    <w:rsid w:val="0026538F"/>
    <w:rsid w:val="0027248C"/>
    <w:rsid w:val="00277427"/>
    <w:rsid w:val="00296A55"/>
    <w:rsid w:val="00297916"/>
    <w:rsid w:val="002A061D"/>
    <w:rsid w:val="002B5A5B"/>
    <w:rsid w:val="002C33DF"/>
    <w:rsid w:val="002C3B37"/>
    <w:rsid w:val="002C422B"/>
    <w:rsid w:val="002D455C"/>
    <w:rsid w:val="0036523A"/>
    <w:rsid w:val="00371184"/>
    <w:rsid w:val="00373273"/>
    <w:rsid w:val="00375922"/>
    <w:rsid w:val="003818E7"/>
    <w:rsid w:val="003822CC"/>
    <w:rsid w:val="00390CB9"/>
    <w:rsid w:val="00395F4C"/>
    <w:rsid w:val="003A7EDA"/>
    <w:rsid w:val="003B3B91"/>
    <w:rsid w:val="003B4424"/>
    <w:rsid w:val="003C0A27"/>
    <w:rsid w:val="003C4D48"/>
    <w:rsid w:val="003C5433"/>
    <w:rsid w:val="003D0328"/>
    <w:rsid w:val="003F41C0"/>
    <w:rsid w:val="00410314"/>
    <w:rsid w:val="00437119"/>
    <w:rsid w:val="00445199"/>
    <w:rsid w:val="00460DA6"/>
    <w:rsid w:val="004672BA"/>
    <w:rsid w:val="00486EF9"/>
    <w:rsid w:val="004A540E"/>
    <w:rsid w:val="004A55CC"/>
    <w:rsid w:val="004B4C37"/>
    <w:rsid w:val="004B7018"/>
    <w:rsid w:val="004C65EE"/>
    <w:rsid w:val="004E1DE6"/>
    <w:rsid w:val="005159BD"/>
    <w:rsid w:val="00516D59"/>
    <w:rsid w:val="00545393"/>
    <w:rsid w:val="00547A7F"/>
    <w:rsid w:val="00582892"/>
    <w:rsid w:val="0059495D"/>
    <w:rsid w:val="005964DD"/>
    <w:rsid w:val="005A5373"/>
    <w:rsid w:val="005A6D43"/>
    <w:rsid w:val="005B3271"/>
    <w:rsid w:val="005C4067"/>
    <w:rsid w:val="005C4FB3"/>
    <w:rsid w:val="005F78DB"/>
    <w:rsid w:val="006246B7"/>
    <w:rsid w:val="00627CE5"/>
    <w:rsid w:val="00655F91"/>
    <w:rsid w:val="00667821"/>
    <w:rsid w:val="00681F36"/>
    <w:rsid w:val="006C3844"/>
    <w:rsid w:val="006E7529"/>
    <w:rsid w:val="00707252"/>
    <w:rsid w:val="00710765"/>
    <w:rsid w:val="007309A9"/>
    <w:rsid w:val="00735A8D"/>
    <w:rsid w:val="0075207E"/>
    <w:rsid w:val="007631C7"/>
    <w:rsid w:val="00774A28"/>
    <w:rsid w:val="007768E3"/>
    <w:rsid w:val="007946B1"/>
    <w:rsid w:val="007A7F25"/>
    <w:rsid w:val="007D0356"/>
    <w:rsid w:val="00810E16"/>
    <w:rsid w:val="008236E2"/>
    <w:rsid w:val="00843994"/>
    <w:rsid w:val="008541A9"/>
    <w:rsid w:val="00857B89"/>
    <w:rsid w:val="008B7D92"/>
    <w:rsid w:val="008F7C93"/>
    <w:rsid w:val="00900CD1"/>
    <w:rsid w:val="00960879"/>
    <w:rsid w:val="00972602"/>
    <w:rsid w:val="00976CD2"/>
    <w:rsid w:val="00990BEE"/>
    <w:rsid w:val="00996AD4"/>
    <w:rsid w:val="009A4E80"/>
    <w:rsid w:val="009C0395"/>
    <w:rsid w:val="009C3BE5"/>
    <w:rsid w:val="009E73F7"/>
    <w:rsid w:val="00A046C1"/>
    <w:rsid w:val="00A2636D"/>
    <w:rsid w:val="00A3704F"/>
    <w:rsid w:val="00A46010"/>
    <w:rsid w:val="00A65C05"/>
    <w:rsid w:val="00A7739A"/>
    <w:rsid w:val="00A813EC"/>
    <w:rsid w:val="00A94D9A"/>
    <w:rsid w:val="00AC29B1"/>
    <w:rsid w:val="00AE2736"/>
    <w:rsid w:val="00AE7923"/>
    <w:rsid w:val="00B00602"/>
    <w:rsid w:val="00B03FA9"/>
    <w:rsid w:val="00B254CF"/>
    <w:rsid w:val="00B47133"/>
    <w:rsid w:val="00B57C07"/>
    <w:rsid w:val="00B86F50"/>
    <w:rsid w:val="00BC0173"/>
    <w:rsid w:val="00BD33D3"/>
    <w:rsid w:val="00C11DCD"/>
    <w:rsid w:val="00C47F0A"/>
    <w:rsid w:val="00C5104E"/>
    <w:rsid w:val="00C660B1"/>
    <w:rsid w:val="00CA7EEB"/>
    <w:rsid w:val="00CB09AF"/>
    <w:rsid w:val="00CC542C"/>
    <w:rsid w:val="00CC6D91"/>
    <w:rsid w:val="00D20730"/>
    <w:rsid w:val="00D3315A"/>
    <w:rsid w:val="00D4062C"/>
    <w:rsid w:val="00D674F0"/>
    <w:rsid w:val="00D704AE"/>
    <w:rsid w:val="00D90269"/>
    <w:rsid w:val="00DE7218"/>
    <w:rsid w:val="00DF6FB2"/>
    <w:rsid w:val="00E005B3"/>
    <w:rsid w:val="00E22E30"/>
    <w:rsid w:val="00E30E5D"/>
    <w:rsid w:val="00E60B98"/>
    <w:rsid w:val="00E71E60"/>
    <w:rsid w:val="00E76495"/>
    <w:rsid w:val="00EB3F6C"/>
    <w:rsid w:val="00EC5026"/>
    <w:rsid w:val="00ED0ADA"/>
    <w:rsid w:val="00F15FC1"/>
    <w:rsid w:val="00F27A43"/>
    <w:rsid w:val="00F36495"/>
    <w:rsid w:val="00F535F8"/>
    <w:rsid w:val="00F7311E"/>
    <w:rsid w:val="40A72211"/>
    <w:rsid w:val="48AB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E1C28"/>
  <w15:docId w15:val="{A6AED629-41D2-E64D-8455-EFA324CF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qFormat/>
    <w:pPr>
      <w:spacing w:after="0" w:line="240" w:lineRule="auto"/>
      <w:ind w:left="72"/>
    </w:pPr>
    <w:rPr>
      <w:rFonts w:ascii="Arial" w:eastAsia="Times New Roman" w:hAnsi="Arial" w:cs="Arial"/>
      <w:b/>
      <w:bCs/>
      <w:i/>
      <w:iCs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qFormat/>
    <w:rPr>
      <w:rFonts w:cs="Times New Roman"/>
      <w:color w:val="0000FF"/>
      <w:u w:val="single"/>
    </w:rPr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Normal1">
    <w:name w:val="Normal1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</w:style>
  <w:style w:type="paragraph" w:customStyle="1" w:styleId="table0020grid">
    <w:name w:val="table_0020grid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ble0020gridchar">
    <w:name w:val="table_0020grid__char"/>
    <w:basedOn w:val="DefaultParagraphFont"/>
  </w:style>
  <w:style w:type="paragraph" w:customStyle="1" w:styleId="body0020text00202">
    <w:name w:val="body_0020text_00202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0020text00202char">
    <w:name w:val="body_0020text_00202__char"/>
    <w:basedOn w:val="DefaultParagraphFont"/>
  </w:style>
  <w:style w:type="paragraph" w:customStyle="1" w:styleId="body0020text0020indent">
    <w:name w:val="body_0020text_0020inden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00201char">
    <w:name w:val="heading_00201__char"/>
    <w:basedOn w:val="DefaultParagraphFont"/>
  </w:style>
  <w:style w:type="character" w:customStyle="1" w:styleId="list00202char">
    <w:name w:val="list_00202__cha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="Calibri" w:eastAsia="Calibri" w:hAnsi="Calibri" w:cs="Times New Roman"/>
      <w:lang w:val="en-MY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pPr>
      <w:spacing w:after="0" w:line="240" w:lineRule="auto"/>
    </w:pPr>
    <w:rPr>
      <w:rFonts w:ascii="Calibri" w:eastAsia="Calibri" w:hAnsi="Calibri" w:cs="Calibri"/>
      <w:sz w:val="22"/>
      <w:szCs w:val="22"/>
      <w:lang w:val="en-MY"/>
    </w:rPr>
  </w:style>
  <w:style w:type="paragraph" w:customStyle="1" w:styleId="Head12">
    <w:name w:val="Head 12"/>
    <w:basedOn w:val="Normal"/>
    <w:qFormat/>
    <w:pPr>
      <w:tabs>
        <w:tab w:val="left" w:pos="360"/>
        <w:tab w:val="left" w:pos="720"/>
        <w:tab w:val="left" w:pos="1080"/>
        <w:tab w:val="left" w:pos="1440"/>
        <w:tab w:val="left" w:pos="1800"/>
      </w:tabs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US" w:eastAsia="en-US"/>
    </w:rPr>
  </w:style>
  <w:style w:type="paragraph" w:customStyle="1" w:styleId="Head14">
    <w:name w:val="Head 14"/>
    <w:basedOn w:val="Normal"/>
    <w:qFormat/>
    <w:pPr>
      <w:tabs>
        <w:tab w:val="left" w:pos="360"/>
        <w:tab w:val="left" w:pos="720"/>
        <w:tab w:val="left" w:pos="1080"/>
        <w:tab w:val="left" w:pos="1440"/>
        <w:tab w:val="left" w:pos="1800"/>
      </w:tabs>
      <w:spacing w:after="0" w:line="240" w:lineRule="auto"/>
    </w:pPr>
    <w:rPr>
      <w:rFonts w:ascii="Times New Roman" w:eastAsia="Times New Roman" w:hAnsi="Times New Roman" w:cs="Times New Roman"/>
      <w:b/>
      <w:sz w:val="28"/>
      <w:szCs w:val="20"/>
      <w:lang w:val="en-US" w:eastAsia="en-US"/>
    </w:rPr>
  </w:style>
  <w:style w:type="table" w:customStyle="1" w:styleId="TableGrid1">
    <w:name w:val="Table Grid1"/>
    <w:basedOn w:val="TableNormal"/>
    <w:uiPriority w:val="59"/>
    <w:qFormat/>
    <w:pPr>
      <w:spacing w:after="0" w:line="240" w:lineRule="auto"/>
    </w:pPr>
    <w:rPr>
      <w:rFonts w:ascii="Verdana" w:eastAsia="Calibri" w:hAnsi="Verdan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Arial" w:eastAsia="Times New Roman" w:hAnsi="Arial" w:cs="Arial"/>
      <w:b/>
      <w:bCs/>
      <w:i/>
      <w:iCs/>
      <w:sz w:val="24"/>
      <w:szCs w:val="24"/>
      <w:lang w:val="en-US" w:eastAsia="en-US"/>
    </w:rPr>
  </w:style>
  <w:style w:type="character" w:customStyle="1" w:styleId="tr">
    <w:name w:val="t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8iyW-J_-b8" TargetMode="External"/><Relationship Id="rId13" Type="http://schemas.openxmlformats.org/officeDocument/2006/relationships/hyperlink" Target="https://www.youtube.com/watch?v=riej8WPpYu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Jr6QG-64Xnw&amp;list=PLFW6lRTa1g82o3I_J6ZgwD-1gpanZenQ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f9ByTdX0aY&amp;t=40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JTC14D2Xl0&amp;t=26s" TargetMode="External"/><Relationship Id="rId10" Type="http://schemas.openxmlformats.org/officeDocument/2006/relationships/hyperlink" Target="https://www.youtube.com/watch?v=E7AoZE3EFP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yerGb79w-K0" TargetMode="External"/><Relationship Id="rId14" Type="http://schemas.openxmlformats.org/officeDocument/2006/relationships/hyperlink" Target="https://www.youtube.com/watch?v=bHK77lbdy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4</TotalTime>
  <Pages>15</Pages>
  <Words>2079</Words>
  <Characters>1185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UM</Company>
  <LinksUpToDate>false</LinksUpToDate>
  <CharactersWithSpaces>1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watt Uwatt</cp:lastModifiedBy>
  <cp:revision>8</cp:revision>
  <cp:lastPrinted>2013-05-22T10:40:00Z</cp:lastPrinted>
  <dcterms:created xsi:type="dcterms:W3CDTF">2019-12-16T17:04:00Z</dcterms:created>
  <dcterms:modified xsi:type="dcterms:W3CDTF">2021-03-3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